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69"/>
        <w:gridCol w:w="5070"/>
      </w:tblGrid>
      <w:tr w:rsidR="001C7158" w14:paraId="6C4F013C" w14:textId="77777777" w:rsidTr="00E0025A">
        <w:tc>
          <w:tcPr>
            <w:tcW w:w="10139" w:type="dxa"/>
            <w:gridSpan w:val="2"/>
            <w:shd w:val="clear" w:color="auto" w:fill="BDD6EE" w:themeFill="accent5" w:themeFillTint="66"/>
          </w:tcPr>
          <w:p w14:paraId="1C72765E" w14:textId="6B75A1DC" w:rsidR="00E0025A" w:rsidRPr="00064584" w:rsidRDefault="001C7158" w:rsidP="00E0025A">
            <w:pPr>
              <w:spacing w:before="120" w:after="120"/>
              <w:jc w:val="center"/>
              <w:rPr>
                <w:rFonts w:ascii="Arial" w:hAnsi="Arial" w:cs="Arial"/>
                <w:b/>
                <w:bCs/>
              </w:rPr>
            </w:pPr>
            <w:r w:rsidRPr="00E0025A">
              <w:rPr>
                <w:b/>
                <w:bCs/>
                <w:noProof/>
              </w:rPr>
              <w:drawing>
                <wp:anchor distT="0" distB="0" distL="114300" distR="114300" simplePos="0" relativeHeight="251654656" behindDoc="0" locked="0" layoutInCell="1" allowOverlap="1" wp14:anchorId="611FF47B" wp14:editId="21F303FA">
                  <wp:simplePos x="722630" y="5018405"/>
                  <wp:positionH relativeFrom="margin">
                    <wp:align>left</wp:align>
                  </wp:positionH>
                  <wp:positionV relativeFrom="margin">
                    <wp:align>top</wp:align>
                  </wp:positionV>
                  <wp:extent cx="720000" cy="720000"/>
                  <wp:effectExtent l="0" t="0" r="4445" b="4445"/>
                  <wp:wrapSquare wrapText="bothSides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CHO_logo_ENG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025A" w:rsidRPr="00064584">
              <w:rPr>
                <w:rFonts w:ascii="Arial" w:hAnsi="Arial" w:cs="Arial"/>
                <w:b/>
                <w:bCs/>
              </w:rPr>
              <w:t xml:space="preserve">Harmonogram realizacji programu w pierwszym roku kształcenia </w:t>
            </w:r>
          </w:p>
          <w:p w14:paraId="21D5EBA8" w14:textId="4280F3AC" w:rsidR="001C7158" w:rsidRPr="00064584" w:rsidRDefault="00E0025A" w:rsidP="00E0025A">
            <w:pPr>
              <w:spacing w:before="120" w:after="120"/>
              <w:jc w:val="both"/>
              <w:rPr>
                <w:rFonts w:asciiTheme="minorHAnsi" w:hAnsiTheme="minorHAnsi" w:cstheme="minorHAnsi"/>
                <w:bCs/>
                <w:i/>
                <w:iCs/>
                <w:color w:val="C00000"/>
                <w:sz w:val="20"/>
                <w:szCs w:val="20"/>
                <w:lang w:val="en-US"/>
              </w:rPr>
            </w:pPr>
            <w:r w:rsidRPr="00064584">
              <w:rPr>
                <w:rFonts w:ascii="Arial" w:hAnsi="Arial" w:cs="Arial"/>
                <w:b/>
                <w:bCs/>
              </w:rPr>
              <w:t xml:space="preserve">                 </w:t>
            </w:r>
            <w:r w:rsidRPr="00E0025A">
              <w:rPr>
                <w:rFonts w:ascii="Arial" w:hAnsi="Arial" w:cs="Arial"/>
                <w:b/>
                <w:bCs/>
                <w:i/>
                <w:iCs/>
                <w:lang w:val="en-GB"/>
              </w:rPr>
              <w:t>First-year schedule for curriculum classes</w:t>
            </w:r>
            <w:r w:rsidR="001C7158" w:rsidRPr="00E0025A">
              <w:rPr>
                <w:rFonts w:asciiTheme="minorHAnsi" w:hAnsiTheme="minorHAnsi" w:cstheme="minorHAnsi"/>
                <w:bCs/>
                <w:i/>
                <w:iCs/>
                <w:noProof/>
                <w:color w:val="C00000"/>
                <w:sz w:val="20"/>
                <w:szCs w:val="20"/>
              </w:rPr>
              <w:drawing>
                <wp:anchor distT="0" distB="0" distL="114300" distR="114300" simplePos="0" relativeHeight="251658752" behindDoc="0" locked="0" layoutInCell="1" allowOverlap="1" wp14:anchorId="02EC59E0" wp14:editId="42C35178">
                  <wp:simplePos x="6007100" y="5018405"/>
                  <wp:positionH relativeFrom="margin">
                    <wp:align>right</wp:align>
                  </wp:positionH>
                  <wp:positionV relativeFrom="margin">
                    <wp:align>center</wp:align>
                  </wp:positionV>
                  <wp:extent cx="584835" cy="719455"/>
                  <wp:effectExtent l="0" t="0" r="5715" b="4445"/>
                  <wp:wrapSquare wrapText="bothSides"/>
                  <wp:docPr id="22" name="Obraz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łowa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35" cy="719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6BE55EA" w14:textId="77777777" w:rsidR="001C7158" w:rsidRPr="00813ED9" w:rsidRDefault="001C7158" w:rsidP="00E8098C">
            <w:pPr>
              <w:tabs>
                <w:tab w:val="left" w:pos="786"/>
                <w:tab w:val="center" w:pos="5042"/>
              </w:tabs>
              <w:spacing w:before="60"/>
              <w:jc w:val="center"/>
              <w:rPr>
                <w:rFonts w:ascii="Arial" w:hAnsi="Arial" w:cs="Arial"/>
                <w:b/>
                <w:bCs/>
                <w:i/>
                <w:sz w:val="10"/>
                <w:szCs w:val="10"/>
                <w:lang w:val="en-GB"/>
              </w:rPr>
            </w:pPr>
          </w:p>
          <w:p w14:paraId="6EF2A93A" w14:textId="77777777" w:rsidR="001C7158" w:rsidRDefault="001C7158" w:rsidP="00E8098C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966683">
              <w:rPr>
                <w:rFonts w:ascii="Arial" w:hAnsi="Arial" w:cs="Arial"/>
                <w:bCs/>
                <w:sz w:val="18"/>
                <w:szCs w:val="18"/>
              </w:rPr>
              <w:t xml:space="preserve">Warszawska Szkoła Doktorska Nauk </w:t>
            </w:r>
            <w:proofErr w:type="spellStart"/>
            <w:r w:rsidRPr="00966683">
              <w:rPr>
                <w:rFonts w:ascii="Arial" w:hAnsi="Arial" w:cs="Arial"/>
                <w:bCs/>
                <w:sz w:val="18"/>
                <w:szCs w:val="18"/>
              </w:rPr>
              <w:t>Ścisłych</w:t>
            </w:r>
            <w:proofErr w:type="spellEnd"/>
            <w:r w:rsidRPr="00966683">
              <w:rPr>
                <w:rFonts w:ascii="Arial" w:hAnsi="Arial" w:cs="Arial"/>
                <w:bCs/>
                <w:sz w:val="18"/>
                <w:szCs w:val="18"/>
              </w:rPr>
              <w:t xml:space="preserve"> i Biomedycznych</w:t>
            </w:r>
          </w:p>
          <w:p w14:paraId="6E531140" w14:textId="77777777" w:rsidR="001C7158" w:rsidRPr="00064584" w:rsidRDefault="001C7158" w:rsidP="00E8098C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</w:pPr>
            <w:r w:rsidRPr="0096668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064584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– </w:t>
            </w:r>
            <w:r w:rsidRPr="00064584"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  <w:t>Warsaw PhD School in Natural and Biomedical Sciences</w:t>
            </w:r>
          </w:p>
          <w:p w14:paraId="03C9B5C5" w14:textId="77777777" w:rsidR="001C7158" w:rsidRPr="00A35F8C" w:rsidRDefault="001C7158" w:rsidP="00E8098C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B664AD">
              <w:rPr>
                <w:rFonts w:ascii="Arial" w:hAnsi="Arial" w:cs="Arial"/>
                <w:bCs/>
                <w:sz w:val="18"/>
                <w:szCs w:val="18"/>
              </w:rPr>
              <w:t xml:space="preserve">Instytut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hemii Organicznej</w:t>
            </w:r>
            <w:r w:rsidRPr="00813ED9">
              <w:rPr>
                <w:rFonts w:ascii="Arial" w:hAnsi="Arial" w:cs="Arial"/>
                <w:bCs/>
                <w:sz w:val="18"/>
                <w:szCs w:val="18"/>
              </w:rPr>
              <w:t xml:space="preserve"> PAN –  </w:t>
            </w:r>
            <w:proofErr w:type="spellStart"/>
            <w:r>
              <w:rPr>
                <w:rFonts w:ascii="Arial" w:hAnsi="Arial" w:cs="Arial"/>
                <w:bCs/>
                <w:i/>
                <w:sz w:val="18"/>
                <w:szCs w:val="18"/>
              </w:rPr>
              <w:t>Institute</w:t>
            </w:r>
            <w:proofErr w:type="spellEnd"/>
            <w:r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of </w:t>
            </w:r>
            <w:proofErr w:type="spellStart"/>
            <w:r>
              <w:rPr>
                <w:rFonts w:ascii="Arial" w:hAnsi="Arial" w:cs="Arial"/>
                <w:bCs/>
                <w:i/>
                <w:sz w:val="18"/>
                <w:szCs w:val="18"/>
              </w:rPr>
              <w:t>Organic</w:t>
            </w:r>
            <w:proofErr w:type="spellEnd"/>
            <w:r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i/>
                <w:sz w:val="18"/>
                <w:szCs w:val="18"/>
              </w:rPr>
              <w:t>Chemistry</w:t>
            </w:r>
            <w:proofErr w:type="spellEnd"/>
            <w:r w:rsidRPr="00813ED9">
              <w:rPr>
                <w:rFonts w:ascii="Arial" w:hAnsi="Arial" w:cs="Arial"/>
                <w:bCs/>
                <w:i/>
                <w:sz w:val="18"/>
                <w:szCs w:val="18"/>
              </w:rPr>
              <w:t>, PAS</w:t>
            </w:r>
          </w:p>
        </w:tc>
      </w:tr>
      <w:tr w:rsidR="001C7158" w14:paraId="3E345205" w14:textId="77777777" w:rsidTr="001C7158">
        <w:tc>
          <w:tcPr>
            <w:tcW w:w="10139" w:type="dxa"/>
            <w:gridSpan w:val="2"/>
          </w:tcPr>
          <w:p w14:paraId="2DEF3D41" w14:textId="77777777" w:rsidR="001C7158" w:rsidRPr="004E3DD3" w:rsidRDefault="001C7158" w:rsidP="00E8098C">
            <w:pPr>
              <w:tabs>
                <w:tab w:val="left" w:pos="4253"/>
                <w:tab w:val="left" w:pos="7351"/>
              </w:tabs>
              <w:spacing w:before="120" w:after="120"/>
              <w:jc w:val="both"/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0B7499B0" wp14:editId="72C7AE61">
                      <wp:simplePos x="0" y="0"/>
                      <wp:positionH relativeFrom="column">
                        <wp:posOffset>5492115</wp:posOffset>
                      </wp:positionH>
                      <wp:positionV relativeFrom="paragraph">
                        <wp:posOffset>195520</wp:posOffset>
                      </wp:positionV>
                      <wp:extent cx="148590" cy="169545"/>
                      <wp:effectExtent l="0" t="0" r="22860" b="20955"/>
                      <wp:wrapNone/>
                      <wp:docPr id="11" name="Prostokąt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695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C65C56C" id="Prostokąt 11" o:spid="_x0000_s1026" style="position:absolute;margin-left:432.45pt;margin-top:15.4pt;width:11.7pt;height:13.35pt;z-index:25177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" fillcolor="#e2f0d9" strokecolor="#2f528f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02819B14" wp14:editId="4126EE1C">
                      <wp:simplePos x="0" y="0"/>
                      <wp:positionH relativeFrom="column">
                        <wp:posOffset>3862070</wp:posOffset>
                      </wp:positionH>
                      <wp:positionV relativeFrom="paragraph">
                        <wp:posOffset>194945</wp:posOffset>
                      </wp:positionV>
                      <wp:extent cx="148590" cy="169545"/>
                      <wp:effectExtent l="0" t="0" r="22860" b="20955"/>
                      <wp:wrapNone/>
                      <wp:docPr id="10" name="Prostokąt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695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5F54A74D" id="Prostokąt 10" o:spid="_x0000_s1026" style="position:absolute;margin-left:304.1pt;margin-top:15.35pt;width:11.7pt;height:13.35pt;z-index:251776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" fillcolor="#e2efd9 [665]" strokecolor="#1f3763 [1604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0D898996" wp14:editId="706FE8B3">
                      <wp:simplePos x="0" y="0"/>
                      <wp:positionH relativeFrom="column">
                        <wp:posOffset>541020</wp:posOffset>
                      </wp:positionH>
                      <wp:positionV relativeFrom="paragraph">
                        <wp:posOffset>120015</wp:posOffset>
                      </wp:positionV>
                      <wp:extent cx="1626235" cy="350520"/>
                      <wp:effectExtent l="0" t="0" r="12065" b="11430"/>
                      <wp:wrapNone/>
                      <wp:docPr id="23" name="Prostokąt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26235" cy="350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06FD7D" id="Prostokąt 23" o:spid="_x0000_s1026" style="position:absolute;margin-left:42.6pt;margin-top:9.45pt;width:128.05pt;height:27.6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" fillcolor="#e2efd9 [665]" strokecolor="#1f3763 [1604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D</w:t>
            </w:r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ata:</w:t>
            </w:r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ab/>
            </w:r>
            <w:proofErr w:type="spellStart"/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Pierwsza</w:t>
            </w:r>
            <w:proofErr w:type="spellEnd"/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wersja</w:t>
            </w:r>
            <w:proofErr w:type="spellEnd"/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:</w:t>
            </w:r>
            <w:r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ab/>
            </w:r>
            <w:proofErr w:type="spellStart"/>
            <w:r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Aktualizacja</w:t>
            </w:r>
            <w:proofErr w:type="spellEnd"/>
            <w:r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:</w:t>
            </w:r>
          </w:p>
          <w:p w14:paraId="06EC9C49" w14:textId="246FDD85" w:rsidR="001C7158" w:rsidRPr="001C7158" w:rsidRDefault="001C7158" w:rsidP="001C7158">
            <w:pPr>
              <w:tabs>
                <w:tab w:val="left" w:pos="4253"/>
                <w:tab w:val="left" w:pos="7351"/>
              </w:tabs>
              <w:spacing w:before="120" w:after="120"/>
              <w:jc w:val="both"/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</w:pPr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>(Date):</w:t>
            </w: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w:t xml:space="preserve"> </w:t>
            </w:r>
            <w:r w:rsidRPr="004E3DD3"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ab/>
              <w:t>(First version):</w:t>
            </w:r>
            <w:r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C00000"/>
                <w:sz w:val="20"/>
                <w:szCs w:val="20"/>
                <w:lang w:val="en-GB"/>
              </w:rPr>
              <w:tab/>
              <w:t>(Update):</w:t>
            </w:r>
            <w:r w:rsidRPr="004E3DD3"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w:t xml:space="preserve"> </w:t>
            </w:r>
          </w:p>
        </w:tc>
      </w:tr>
      <w:tr w:rsidR="001C7158" w14:paraId="27EB790F" w14:textId="77777777" w:rsidTr="001C7158">
        <w:trPr>
          <w:trHeight w:val="2545"/>
        </w:trPr>
        <w:tc>
          <w:tcPr>
            <w:tcW w:w="5069" w:type="dxa"/>
          </w:tcPr>
          <w:p w14:paraId="40C8386C" w14:textId="094D7681" w:rsidR="001C7158" w:rsidRPr="00064584" w:rsidRDefault="001C7158" w:rsidP="001C715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64584">
              <w:rPr>
                <w:rFonts w:ascii="Arial" w:hAnsi="Arial" w:cs="Arial"/>
                <w:bCs/>
                <w:lang w:val="en-US"/>
              </w:rPr>
              <w:t xml:space="preserve">                                   </w:t>
            </w:r>
          </w:p>
          <w:p w14:paraId="5C2957DB" w14:textId="7BC7F40C" w:rsidR="001C7158" w:rsidRPr="00064584" w:rsidRDefault="001C7158" w:rsidP="001C715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535D60E0" wp14:editId="40EA719C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-38735</wp:posOffset>
                      </wp:positionV>
                      <wp:extent cx="3191510" cy="561975"/>
                      <wp:effectExtent l="0" t="0" r="8890" b="9525"/>
                      <wp:wrapThrough wrapText="bothSides">
                        <wp:wrapPolygon edited="0">
                          <wp:start x="0" y="0"/>
                          <wp:lineTo x="0" y="21234"/>
                          <wp:lineTo x="21531" y="21234"/>
                          <wp:lineTo x="21531" y="0"/>
                          <wp:lineTo x="0" y="0"/>
                        </wp:wrapPolygon>
                      </wp:wrapThrough>
                      <wp:docPr id="6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191510" cy="561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D43BB4E" w14:textId="77777777" w:rsidR="001C7158" w:rsidRDefault="001C7158" w:rsidP="001C7158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2A7595A6" w14:textId="77777777" w:rsidR="001C7158" w:rsidRDefault="001C7158" w:rsidP="001C7158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  <w:t>……………………………………………………………………</w:t>
                                  </w:r>
                                </w:p>
                                <w:p w14:paraId="7BFAD3F2" w14:textId="77777777" w:rsidR="001C7158" w:rsidRPr="00F85F92" w:rsidRDefault="001C7158" w:rsidP="001C7158">
                                  <w:pPr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  <w:t xml:space="preserve">              </w:t>
                                  </w:r>
                                  <w:r w:rsidRPr="00A74DA9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Imię i nazwisko Doktoranta </w:t>
                                  </w:r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proofErr w:type="spellStart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PhD</w:t>
                                  </w:r>
                                  <w:proofErr w:type="spellEnd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Student’s</w:t>
                                  </w:r>
                                  <w:proofErr w:type="spellEnd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name</w:t>
                                  </w:r>
                                  <w:proofErr w:type="spellEnd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  <w:p w14:paraId="60A1F887" w14:textId="77777777" w:rsidR="001C7158" w:rsidRDefault="001C7158" w:rsidP="001C7158"/>
                              </w:txbxContent>
                            </wps:txbx>
                            <wps:bodyPr rot="0" vert="horz" wrap="square" lIns="91440" tIns="91440" rIns="91440" bIns="9144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5D60E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-5.2pt;margin-top:-3.05pt;width:251.3pt;height:44.2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" fillcolor="#e2f0d9" stroked="f">
                      <v:textbox inset=",7.2pt,,7.2pt">
                        <w:txbxContent>
                          <w:p w14:paraId="7D43BB4E" w14:textId="77777777" w:rsidR="001C7158" w:rsidRDefault="001C7158" w:rsidP="001C7158">
                            <w:pP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A7595A6" w14:textId="77777777" w:rsidR="001C7158" w:rsidRDefault="001C7158" w:rsidP="001C7158">
                            <w:pP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>……………………………………………………………………</w:t>
                            </w:r>
                          </w:p>
                          <w:p w14:paraId="7BFAD3F2" w14:textId="77777777" w:rsidR="001C7158" w:rsidRPr="00F85F92" w:rsidRDefault="001C7158" w:rsidP="001C7158">
                            <w:pPr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A74DA9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Imię i nazwisko Doktoranta </w:t>
                            </w:r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PhD</w:t>
                            </w:r>
                            <w:proofErr w:type="spellEnd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Student’s</w:t>
                            </w:r>
                            <w:proofErr w:type="spellEnd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name</w:t>
                            </w:r>
                            <w:proofErr w:type="spellEnd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60A1F887" w14:textId="77777777" w:rsidR="001C7158" w:rsidRDefault="001C7158" w:rsidP="001C715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14:paraId="391C577B" w14:textId="77777777" w:rsidR="001C7158" w:rsidRPr="00387B38" w:rsidRDefault="001C7158" w:rsidP="001C7158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387B38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Dziedzina</w:t>
            </w:r>
            <w:proofErr w:type="spellEnd"/>
            <w:r w:rsidRPr="00387B38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:</w:t>
            </w:r>
            <w:r w:rsidRPr="00387B38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ab/>
              <w:t xml:space="preserve">                                       </w:t>
            </w:r>
          </w:p>
          <w:p w14:paraId="0F54EB3E" w14:textId="77777777" w:rsidR="001C7158" w:rsidRDefault="001C7158" w:rsidP="001C7158">
            <w:pPr>
              <w:tabs>
                <w:tab w:val="left" w:pos="3483"/>
              </w:tabs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944AAC">
              <w:rPr>
                <w:rFonts w:ascii="Arial" w:hAnsi="Arial" w:cs="Arial"/>
                <w:bCs/>
                <w:sz w:val="16"/>
                <w:szCs w:val="16"/>
                <w:lang w:val="en-GB"/>
              </w:rPr>
              <w:t>(</w:t>
            </w:r>
            <w:r>
              <w:rPr>
                <w:rFonts w:ascii="Arial" w:hAnsi="Arial" w:cs="Arial"/>
                <w:bCs/>
                <w:sz w:val="16"/>
                <w:szCs w:val="16"/>
                <w:lang w:val="en-GB"/>
              </w:rPr>
              <w:t>Field</w:t>
            </w:r>
            <w:r w:rsidRPr="00944AAC">
              <w:rPr>
                <w:rFonts w:ascii="Arial" w:hAnsi="Arial" w:cs="Arial"/>
                <w:bCs/>
                <w:sz w:val="16"/>
                <w:szCs w:val="16"/>
                <w:lang w:val="en-GB"/>
              </w:rPr>
              <w:t>)</w:t>
            </w:r>
            <w:r>
              <w:rPr>
                <w:rFonts w:ascii="Arial" w:hAnsi="Arial" w:cs="Arial"/>
                <w:bCs/>
                <w:sz w:val="16"/>
                <w:szCs w:val="16"/>
                <w:lang w:val="en-GB"/>
              </w:rPr>
              <w:t xml:space="preserve">                                                          </w:t>
            </w:r>
          </w:p>
          <w:p w14:paraId="47D17008" w14:textId="77777777" w:rsidR="001C7158" w:rsidRPr="00944AAC" w:rsidRDefault="001C7158" w:rsidP="001C7158">
            <w:pPr>
              <w:tabs>
                <w:tab w:val="left" w:pos="3483"/>
              </w:tabs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61A59E6E" wp14:editId="3B3E3E30">
                      <wp:simplePos x="0" y="0"/>
                      <wp:positionH relativeFrom="column">
                        <wp:posOffset>-56353</wp:posOffset>
                      </wp:positionH>
                      <wp:positionV relativeFrom="paragraph">
                        <wp:posOffset>13335</wp:posOffset>
                      </wp:positionV>
                      <wp:extent cx="3184554" cy="203732"/>
                      <wp:effectExtent l="0" t="0" r="15875" b="25400"/>
                      <wp:wrapNone/>
                      <wp:docPr id="17" name="Prostokąt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84554" cy="203732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92346F" id="Prostokąt 17" o:spid="_x0000_s1026" style="position:absolute;margin-left:-4.45pt;margin-top:1.05pt;width:250.75pt;height:16.0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" fillcolor="#e2f0d9" strokecolor="#2f528f" strokeweight="1pt"/>
                  </w:pict>
                </mc:Fallback>
              </mc:AlternateContent>
            </w:r>
          </w:p>
          <w:p w14:paraId="48C3B9D3" w14:textId="77777777" w:rsidR="001C7158" w:rsidRPr="004E3DD3" w:rsidRDefault="001C7158" w:rsidP="001C7158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  <w:p w14:paraId="17BCA21B" w14:textId="77777777" w:rsidR="001C7158" w:rsidRDefault="001C7158" w:rsidP="001C7158">
            <w:pPr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</w:p>
          <w:p w14:paraId="3AA3A01A" w14:textId="0C85D9A4" w:rsidR="001C7158" w:rsidRDefault="001C7158" w:rsidP="001C7158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3241EB6D" w14:textId="05FB262C" w:rsidR="001C7158" w:rsidRDefault="001C7158" w:rsidP="001C7158">
            <w:pPr>
              <w:rPr>
                <w:rFonts w:ascii="Arial" w:hAnsi="Arial" w:cs="Arial"/>
                <w:sz w:val="15"/>
                <w:szCs w:val="15"/>
                <w:lang w:val="en-GB"/>
              </w:rPr>
            </w:pP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22AA72F0" wp14:editId="4788C7C1">
                      <wp:simplePos x="0" y="0"/>
                      <wp:positionH relativeFrom="column">
                        <wp:posOffset>704377</wp:posOffset>
                      </wp:positionH>
                      <wp:positionV relativeFrom="paragraph">
                        <wp:posOffset>-6985</wp:posOffset>
                      </wp:positionV>
                      <wp:extent cx="2425966" cy="222885"/>
                      <wp:effectExtent l="0" t="0" r="12700" b="24765"/>
                      <wp:wrapNone/>
                      <wp:docPr id="2" name="Prostoką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25966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D18A4C" id="Prostokąt 2" o:spid="_x0000_s1026" style="position:absolute;margin-left:55.45pt;margin-top:-.55pt;width:191pt;height:17.5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" fillcolor="#e2f0d9" strokecolor="#2f528f" strokeweight="1pt"/>
                  </w:pict>
                </mc:Fallback>
              </mc:AlternateContent>
            </w:r>
          </w:p>
          <w:p w14:paraId="25F1703E" w14:textId="77777777" w:rsidR="001C7158" w:rsidRDefault="001C7158" w:rsidP="001C7158">
            <w:pPr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85070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Nr ORCID:</w:t>
            </w:r>
            <w:r w:rsidRPr="0085070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ab/>
            </w:r>
          </w:p>
          <w:p w14:paraId="783B57D0" w14:textId="4F88E587" w:rsidR="001C7158" w:rsidRPr="00896B47" w:rsidRDefault="001C7158" w:rsidP="00896B47">
            <w:pPr>
              <w:rPr>
                <w:rFonts w:ascii="Arial" w:hAnsi="Arial" w:cs="Arial"/>
                <w:sz w:val="15"/>
                <w:szCs w:val="15"/>
                <w:lang w:val="en-GB"/>
              </w:rPr>
            </w:pPr>
            <w:r w:rsidRPr="00944AAC">
              <w:rPr>
                <w:rFonts w:ascii="Arial" w:hAnsi="Arial" w:cs="Arial"/>
                <w:bCs/>
                <w:sz w:val="16"/>
                <w:szCs w:val="16"/>
                <w:lang w:val="en-GB"/>
              </w:rPr>
              <w:t>(O</w:t>
            </w:r>
            <w:r>
              <w:rPr>
                <w:rFonts w:ascii="Arial" w:hAnsi="Arial" w:cs="Arial"/>
                <w:bCs/>
                <w:sz w:val="16"/>
                <w:szCs w:val="16"/>
                <w:lang w:val="en-GB"/>
              </w:rPr>
              <w:t>RCID</w:t>
            </w:r>
            <w:r w:rsidRPr="00944AAC">
              <w:rPr>
                <w:rFonts w:ascii="Arial" w:hAnsi="Arial" w:cs="Arial"/>
                <w:bCs/>
                <w:sz w:val="16"/>
                <w:szCs w:val="16"/>
                <w:lang w:val="en-GB"/>
              </w:rPr>
              <w:t xml:space="preserve"> num</w:t>
            </w:r>
            <w:r>
              <w:rPr>
                <w:rFonts w:ascii="Arial" w:hAnsi="Arial" w:cs="Arial"/>
                <w:bCs/>
                <w:sz w:val="16"/>
                <w:szCs w:val="16"/>
                <w:lang w:val="en-GB"/>
              </w:rPr>
              <w:t>b</w:t>
            </w:r>
            <w:r w:rsidRPr="00944AAC">
              <w:rPr>
                <w:rFonts w:ascii="Arial" w:hAnsi="Arial" w:cs="Arial"/>
                <w:bCs/>
                <w:sz w:val="16"/>
                <w:szCs w:val="16"/>
                <w:lang w:val="en-GB"/>
              </w:rPr>
              <w:t>er)</w:t>
            </w:r>
          </w:p>
        </w:tc>
        <w:tc>
          <w:tcPr>
            <w:tcW w:w="5070" w:type="dxa"/>
          </w:tcPr>
          <w:p w14:paraId="7D15543F" w14:textId="77777777" w:rsidR="001C7158" w:rsidRPr="00064584" w:rsidRDefault="001C7158" w:rsidP="001C715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</w:p>
          <w:p w14:paraId="5646261B" w14:textId="77777777" w:rsidR="001C7158" w:rsidRPr="004E3DD3" w:rsidRDefault="001C7158" w:rsidP="001C715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</w:t>
            </w:r>
            <w:r w:rsidRPr="004E3DD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ta rozpoczęcia studiów: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         </w:t>
            </w:r>
            <w:r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</w:t>
            </w:r>
            <w:r w:rsidRPr="004E3DD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Dyscyplina:</w:t>
            </w:r>
          </w:p>
          <w:p w14:paraId="5C30BC57" w14:textId="77777777" w:rsidR="001C7158" w:rsidRDefault="001C7158" w:rsidP="001C7158">
            <w:pPr>
              <w:tabs>
                <w:tab w:val="left" w:pos="3449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4E3DD3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spellStart"/>
            <w:r w:rsidRPr="004E3DD3">
              <w:rPr>
                <w:rFonts w:ascii="Arial" w:hAnsi="Arial" w:cs="Arial"/>
                <w:bCs/>
                <w:sz w:val="16"/>
                <w:szCs w:val="16"/>
              </w:rPr>
              <w:t>Enrolment</w:t>
            </w:r>
            <w:proofErr w:type="spellEnd"/>
            <w:r w:rsidRPr="004E3DD3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proofErr w:type="spellStart"/>
            <w:r w:rsidRPr="004E3DD3">
              <w:rPr>
                <w:rFonts w:ascii="Arial" w:hAnsi="Arial" w:cs="Arial"/>
                <w:bCs/>
                <w:sz w:val="16"/>
                <w:szCs w:val="16"/>
              </w:rPr>
              <w:t>date</w:t>
            </w:r>
            <w:proofErr w:type="spellEnd"/>
            <w:r w:rsidRPr="004E3DD3">
              <w:rPr>
                <w:rFonts w:ascii="Arial" w:hAnsi="Arial" w:cs="Arial"/>
                <w:bCs/>
                <w:sz w:val="16"/>
                <w:szCs w:val="16"/>
              </w:rPr>
              <w:t>):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                                                </w:t>
            </w:r>
            <w:r w:rsidRPr="004E3DD3">
              <w:rPr>
                <w:rFonts w:ascii="Arial" w:hAnsi="Arial" w:cs="Arial"/>
                <w:bCs/>
                <w:sz w:val="18"/>
                <w:szCs w:val="18"/>
              </w:rPr>
              <w:t>(</w:t>
            </w:r>
            <w:proofErr w:type="spellStart"/>
            <w:r>
              <w:rPr>
                <w:rFonts w:ascii="Arial" w:hAnsi="Arial" w:cs="Arial"/>
                <w:bCs/>
                <w:sz w:val="16"/>
                <w:szCs w:val="16"/>
              </w:rPr>
              <w:t>Discipline</w:t>
            </w:r>
            <w:proofErr w:type="spellEnd"/>
            <w:r w:rsidRPr="004E3DD3">
              <w:rPr>
                <w:rFonts w:ascii="Arial" w:hAnsi="Arial" w:cs="Arial"/>
                <w:bCs/>
                <w:sz w:val="16"/>
                <w:szCs w:val="16"/>
              </w:rPr>
              <w:t>)</w:t>
            </w:r>
            <w:r>
              <w:rPr>
                <w:rFonts w:ascii="Arial" w:hAnsi="Arial" w:cs="Arial"/>
                <w:bCs/>
                <w:sz w:val="16"/>
                <w:szCs w:val="16"/>
              </w:rPr>
              <w:t>:</w:t>
            </w:r>
          </w:p>
          <w:p w14:paraId="54B629F9" w14:textId="77777777" w:rsidR="001C7158" w:rsidRDefault="001C7158" w:rsidP="001C7158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25EB41F1" wp14:editId="3747EC4D">
                      <wp:simplePos x="0" y="0"/>
                      <wp:positionH relativeFrom="column">
                        <wp:posOffset>1430538</wp:posOffset>
                      </wp:positionH>
                      <wp:positionV relativeFrom="paragraph">
                        <wp:posOffset>89727</wp:posOffset>
                      </wp:positionV>
                      <wp:extent cx="1594278" cy="222885"/>
                      <wp:effectExtent l="0" t="0" r="25400" b="24765"/>
                      <wp:wrapNone/>
                      <wp:docPr id="15" name="Prostokąt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4278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2B5C5F" id="Prostokąt 15" o:spid="_x0000_s1026" style="position:absolute;margin-left:112.65pt;margin-top:7.05pt;width:125.55pt;height:17.5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" fillcolor="#e2f0d9" strokecolor="#2f528f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Cs/>
                <w:noProof/>
                <w:color w:val="C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2E8E53B3" wp14:editId="252DC2EF">
                      <wp:simplePos x="0" y="0"/>
                      <wp:positionH relativeFrom="column">
                        <wp:posOffset>13557</wp:posOffset>
                      </wp:positionH>
                      <wp:positionV relativeFrom="paragraph">
                        <wp:posOffset>88014</wp:posOffset>
                      </wp:positionV>
                      <wp:extent cx="978195" cy="223284"/>
                      <wp:effectExtent l="0" t="0" r="12700" b="24765"/>
                      <wp:wrapNone/>
                      <wp:docPr id="21" name="Prostokąt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8195" cy="223284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6E0ECC" id="Prostokąt 21" o:spid="_x0000_s1026" style="position:absolute;margin-left:1.05pt;margin-top:6.95pt;width:77pt;height:17.6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" fillcolor="#e2f0d9" strokecolor="#2f528f" strokeweight="1pt"/>
                  </w:pict>
                </mc:Fallback>
              </mc:AlternateContent>
            </w:r>
          </w:p>
          <w:p w14:paraId="6B752386" w14:textId="77777777" w:rsidR="001C7158" w:rsidRPr="004E3DD3" w:rsidRDefault="001C7158" w:rsidP="001C715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7E0C55E" w14:textId="77777777" w:rsidR="001C7158" w:rsidRPr="00387B38" w:rsidRDefault="001C7158" w:rsidP="001C7158">
            <w:pPr>
              <w:rPr>
                <w:rFonts w:ascii="Arial" w:hAnsi="Arial" w:cs="Arial"/>
                <w:sz w:val="15"/>
                <w:szCs w:val="15"/>
              </w:rPr>
            </w:pPr>
          </w:p>
          <w:p w14:paraId="55005A06" w14:textId="77777777" w:rsidR="001C7158" w:rsidRPr="00387B38" w:rsidRDefault="001C7158" w:rsidP="001C7158">
            <w:pPr>
              <w:rPr>
                <w:rFonts w:ascii="Arial" w:hAnsi="Arial" w:cs="Arial"/>
                <w:sz w:val="15"/>
                <w:szCs w:val="15"/>
              </w:rPr>
            </w:pPr>
          </w:p>
          <w:p w14:paraId="098A7ED6" w14:textId="77777777" w:rsidR="001C7158" w:rsidRDefault="001C7158" w:rsidP="001C7158">
            <w:pPr>
              <w:rPr>
                <w:rFonts w:ascii="Arial" w:hAnsi="Arial" w:cs="Arial"/>
                <w:sz w:val="15"/>
                <w:szCs w:val="15"/>
              </w:rPr>
            </w:pPr>
          </w:p>
          <w:p w14:paraId="21308560" w14:textId="77777777" w:rsidR="001C7158" w:rsidRPr="00387B38" w:rsidRDefault="001C7158" w:rsidP="001C7158">
            <w:pPr>
              <w:rPr>
                <w:rFonts w:ascii="Arial" w:hAnsi="Arial" w:cs="Arial"/>
                <w:sz w:val="15"/>
                <w:szCs w:val="15"/>
              </w:rPr>
            </w:pPr>
          </w:p>
          <w:p w14:paraId="5D797F1A" w14:textId="7676ADE1" w:rsidR="001C7158" w:rsidRPr="00884C43" w:rsidRDefault="001C7158" w:rsidP="001C7158">
            <w:pPr>
              <w:shd w:val="clear" w:color="auto" w:fill="E2EFD9" w:themeFill="accent6" w:themeFillTint="33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884C43">
              <w:rPr>
                <w:rFonts w:ascii="Arial" w:hAnsi="Arial" w:cs="Arial"/>
                <w:bCs/>
                <w:sz w:val="16"/>
                <w:szCs w:val="16"/>
                <w:lang w:val="en-GB"/>
              </w:rPr>
              <w:t>…</w:t>
            </w:r>
            <w:r w:rsidR="00896B47">
              <w:rPr>
                <w:rFonts w:ascii="Arial" w:hAnsi="Arial" w:cs="Arial"/>
                <w:bCs/>
                <w:sz w:val="16"/>
                <w:szCs w:val="16"/>
                <w:lang w:val="en-GB"/>
              </w:rPr>
              <w:t>…………………………………………………………………………….</w:t>
            </w:r>
          </w:p>
          <w:p w14:paraId="190DF060" w14:textId="77777777" w:rsidR="001C7158" w:rsidRPr="00884C43" w:rsidRDefault="001C7158" w:rsidP="001C7158">
            <w:pPr>
              <w:shd w:val="clear" w:color="auto" w:fill="E2EFD9" w:themeFill="accent6" w:themeFillTint="33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884C43">
              <w:rPr>
                <w:rFonts w:ascii="Arial" w:hAnsi="Arial" w:cs="Arial"/>
                <w:bCs/>
                <w:sz w:val="16"/>
                <w:szCs w:val="16"/>
                <w:lang w:val="en-GB"/>
              </w:rPr>
              <w:t xml:space="preserve">                                Promotor  (</w:t>
            </w:r>
            <w:r w:rsidRPr="00884C43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>Superviso</w:t>
            </w:r>
            <w:r w:rsidRPr="00884C43">
              <w:rPr>
                <w:rFonts w:ascii="Arial" w:hAnsi="Arial" w:cs="Arial"/>
                <w:bCs/>
                <w:sz w:val="16"/>
                <w:szCs w:val="16"/>
                <w:lang w:val="en-GB"/>
              </w:rPr>
              <w:t>r)</w:t>
            </w:r>
          </w:p>
          <w:p w14:paraId="46CB43E1" w14:textId="77777777" w:rsidR="001C7158" w:rsidRPr="00884C43" w:rsidRDefault="001C7158" w:rsidP="001C7158">
            <w:pPr>
              <w:shd w:val="clear" w:color="auto" w:fill="E2EFD9" w:themeFill="accent6" w:themeFillTint="33"/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</w:p>
          <w:p w14:paraId="7EF7E0A2" w14:textId="77777777" w:rsidR="001C7158" w:rsidRPr="00884C43" w:rsidRDefault="001C7158" w:rsidP="001C7158">
            <w:pPr>
              <w:shd w:val="clear" w:color="auto" w:fill="E2EFD9" w:themeFill="accent6" w:themeFillTint="33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06719526" w14:textId="2532203D" w:rsidR="001C7158" w:rsidRPr="00884C43" w:rsidRDefault="00896B47" w:rsidP="001C7158">
            <w:pPr>
              <w:shd w:val="clear" w:color="auto" w:fill="E2EFD9" w:themeFill="accent6" w:themeFillTint="33"/>
              <w:rPr>
                <w:rFonts w:ascii="Arial" w:hAnsi="Arial" w:cs="Arial"/>
                <w:bCs/>
                <w:color w:val="A6A6A6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color w:val="A6A6A6"/>
                <w:sz w:val="18"/>
                <w:szCs w:val="18"/>
                <w:lang w:val="en-GB"/>
              </w:rPr>
              <w:t>……………………………………………………………………...</w:t>
            </w:r>
          </w:p>
          <w:p w14:paraId="4E7394AB" w14:textId="77777777" w:rsidR="001C7158" w:rsidRPr="00884C43" w:rsidRDefault="001C7158" w:rsidP="001C7158">
            <w:pPr>
              <w:shd w:val="clear" w:color="auto" w:fill="E2EFD9" w:themeFill="accent6" w:themeFillTint="33"/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</w:pPr>
            <w:r w:rsidRPr="00884C43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                         </w:t>
            </w:r>
            <w:proofErr w:type="spellStart"/>
            <w:r w:rsidRPr="00884C43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Drugi</w:t>
            </w:r>
            <w:proofErr w:type="spellEnd"/>
            <w:r w:rsidRPr="00884C43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promotor </w:t>
            </w:r>
            <w: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, promotor </w:t>
            </w:r>
            <w:proofErr w:type="spellStart"/>
            <w: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pomocniczy</w:t>
            </w:r>
            <w:proofErr w:type="spellEnd"/>
          </w:p>
          <w:p w14:paraId="17A4CA24" w14:textId="35477E7A" w:rsidR="001C7158" w:rsidRPr="00896B47" w:rsidRDefault="001C7158" w:rsidP="00896B47">
            <w:pPr>
              <w:shd w:val="clear" w:color="auto" w:fill="E2EFD9" w:themeFill="accent6" w:themeFillTint="33"/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</w:pPr>
            <w:r w:rsidRPr="00884C43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                          </w:t>
            </w:r>
            <w: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(2</w:t>
            </w:r>
            <w:r w:rsidRPr="00AD0042">
              <w:rPr>
                <w:rFonts w:ascii="Arial" w:hAnsi="Arial" w:cs="Arial"/>
                <w:bCs/>
                <w:i/>
                <w:color w:val="A6A6A6"/>
                <w:sz w:val="15"/>
                <w:szCs w:val="15"/>
                <w:vertAlign w:val="superscript"/>
                <w:lang w:val="en-GB"/>
              </w:rPr>
              <w:t>nd</w:t>
            </w:r>
            <w: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US"/>
              </w:rPr>
              <w:t xml:space="preserve"> S</w:t>
            </w:r>
            <w:r w:rsidRPr="002249C6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US"/>
              </w:rPr>
              <w:t>upervisor</w:t>
            </w:r>
            <w:r w:rsidRPr="002249C6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</w:t>
            </w:r>
            <w: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/</w:t>
            </w:r>
            <w:r w:rsidRPr="002249C6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</w:t>
            </w:r>
            <w: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Auxiliary</w:t>
            </w:r>
            <w:r w:rsidRPr="002249C6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supervisor)</w:t>
            </w:r>
          </w:p>
        </w:tc>
      </w:tr>
    </w:tbl>
    <w:p w14:paraId="21AB56DC" w14:textId="0A1BF096" w:rsidR="00883BDF" w:rsidRPr="00883BDF" w:rsidRDefault="00883BDF" w:rsidP="00E0025A">
      <w:pPr>
        <w:spacing w:before="240" w:after="120"/>
        <w:jc w:val="both"/>
        <w:rPr>
          <w:rFonts w:ascii="Arial" w:hAnsi="Arial" w:cs="Arial"/>
          <w:bCs/>
          <w:sz w:val="20"/>
          <w:szCs w:val="20"/>
        </w:rPr>
      </w:pPr>
      <w:r w:rsidRPr="00883BDF">
        <w:rPr>
          <w:rFonts w:ascii="Arial" w:hAnsi="Arial" w:cs="Arial"/>
          <w:b/>
          <w:bCs/>
          <w:sz w:val="20"/>
          <w:szCs w:val="20"/>
        </w:rPr>
        <w:t xml:space="preserve">(A1) </w:t>
      </w:r>
      <w:r>
        <w:rPr>
          <w:rFonts w:ascii="Arial" w:hAnsi="Arial" w:cs="Arial"/>
          <w:b/>
          <w:bCs/>
          <w:sz w:val="20"/>
          <w:szCs w:val="20"/>
        </w:rPr>
        <w:t>Planowane</w:t>
      </w:r>
      <w:r w:rsidRPr="00883BDF">
        <w:rPr>
          <w:rFonts w:ascii="Arial" w:hAnsi="Arial" w:cs="Arial"/>
          <w:b/>
          <w:bCs/>
          <w:sz w:val="20"/>
          <w:szCs w:val="20"/>
        </w:rPr>
        <w:t xml:space="preserve"> kierunkowe</w:t>
      </w:r>
      <w:r>
        <w:rPr>
          <w:rFonts w:ascii="Arial" w:hAnsi="Arial" w:cs="Arial"/>
          <w:b/>
          <w:bCs/>
          <w:sz w:val="20"/>
          <w:szCs w:val="20"/>
        </w:rPr>
        <w:t xml:space="preserve"> wykłady specjalizacyjne</w:t>
      </w:r>
      <w:r>
        <w:rPr>
          <w:rFonts w:ascii="Arial" w:hAnsi="Arial" w:cs="Arial"/>
          <w:bCs/>
          <w:sz w:val="20"/>
          <w:szCs w:val="20"/>
        </w:rPr>
        <w:t xml:space="preserve">  </w:t>
      </w:r>
      <w:r w:rsidRPr="00883BDF">
        <w:rPr>
          <w:rFonts w:ascii="Arial" w:hAnsi="Arial" w:cs="Arial"/>
          <w:bCs/>
          <w:sz w:val="20"/>
          <w:szCs w:val="20"/>
        </w:rPr>
        <w:t xml:space="preserve">–  </w:t>
      </w:r>
      <w:proofErr w:type="spellStart"/>
      <w:r w:rsidRPr="00387B38">
        <w:rPr>
          <w:rFonts w:ascii="Arial" w:hAnsi="Arial" w:cs="Arial"/>
          <w:bCs/>
          <w:i/>
          <w:sz w:val="20"/>
          <w:szCs w:val="20"/>
        </w:rPr>
        <w:t>Planned</w:t>
      </w:r>
      <w:proofErr w:type="spellEnd"/>
      <w:r w:rsidRPr="00387B38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883BDF">
        <w:rPr>
          <w:rFonts w:ascii="Arial" w:hAnsi="Arial" w:cs="Arial"/>
          <w:bCs/>
          <w:i/>
          <w:sz w:val="20"/>
          <w:szCs w:val="20"/>
        </w:rPr>
        <w:t>specialization</w:t>
      </w:r>
      <w:proofErr w:type="spellEnd"/>
      <w:r w:rsidR="00D2122C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D2122C">
        <w:rPr>
          <w:rFonts w:ascii="Arial" w:hAnsi="Arial" w:cs="Arial"/>
          <w:bCs/>
          <w:i/>
          <w:sz w:val="20"/>
          <w:szCs w:val="20"/>
        </w:rPr>
        <w:t>oriented</w:t>
      </w:r>
      <w:proofErr w:type="spellEnd"/>
      <w:r w:rsidRPr="00883BDF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883BDF">
        <w:rPr>
          <w:rFonts w:ascii="Arial" w:hAnsi="Arial" w:cs="Arial"/>
          <w:bCs/>
          <w:i/>
          <w:sz w:val="20"/>
          <w:szCs w:val="20"/>
        </w:rPr>
        <w:t>lectures</w:t>
      </w:r>
      <w:proofErr w:type="spellEnd"/>
      <w:r w:rsidRPr="00883BDF">
        <w:rPr>
          <w:rFonts w:ascii="Arial" w:hAnsi="Arial" w:cs="Arial"/>
          <w:bCs/>
          <w:i/>
          <w:sz w:val="20"/>
          <w:szCs w:val="20"/>
        </w:rPr>
        <w:t xml:space="preserve"> </w:t>
      </w: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2"/>
        <w:gridCol w:w="7248"/>
        <w:gridCol w:w="1474"/>
        <w:gridCol w:w="851"/>
      </w:tblGrid>
      <w:tr w:rsidR="00813ED9" w14:paraId="2B26D949" w14:textId="77777777" w:rsidTr="00064584">
        <w:trPr>
          <w:trHeight w:val="48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F1AC0" w14:textId="77777777" w:rsidR="00813ED9" w:rsidRPr="00BD1FDD" w:rsidRDefault="00813ED9" w:rsidP="00210FD8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7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0CCB" w14:textId="635A7DF3" w:rsidR="00813ED9" w:rsidRPr="00BD1FDD" w:rsidRDefault="00813ED9" w:rsidP="00210FD8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D1FDD">
              <w:rPr>
                <w:rFonts w:ascii="Arial" w:hAnsi="Arial" w:cs="Arial"/>
                <w:bCs/>
                <w:sz w:val="18"/>
                <w:szCs w:val="18"/>
              </w:rPr>
              <w:t>Tytuł wykładu</w:t>
            </w:r>
          </w:p>
          <w:p w14:paraId="6171A7CD" w14:textId="77777777" w:rsidR="00813ED9" w:rsidRPr="00BD1FDD" w:rsidRDefault="00813ED9" w:rsidP="00210FD8">
            <w:pPr>
              <w:spacing w:after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</w:pPr>
            <w:r w:rsidRPr="00BD1FDD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Lecture title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5E6E" w14:textId="6FF893E0" w:rsidR="00813ED9" w:rsidRPr="00BD1FDD" w:rsidRDefault="00064584" w:rsidP="005B67C1">
            <w:pPr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Semester</w:t>
            </w:r>
            <w:r w:rsidR="00813ED9"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813ED9" w:rsidRPr="00064584">
              <w:rPr>
                <w:rFonts w:ascii="Arial" w:hAnsi="Arial" w:cs="Arial"/>
                <w:bCs/>
                <w:i/>
                <w:iCs/>
                <w:sz w:val="18"/>
                <w:szCs w:val="18"/>
                <w:lang w:val="en-US"/>
              </w:rPr>
              <w:t>(</w:t>
            </w:r>
            <w:r w:rsidRPr="00064584">
              <w:rPr>
                <w:rFonts w:ascii="Arial" w:hAnsi="Arial" w:cs="Arial"/>
                <w:bCs/>
                <w:i/>
                <w:iCs/>
                <w:sz w:val="18"/>
                <w:szCs w:val="18"/>
                <w:lang w:val="en-US"/>
              </w:rPr>
              <w:t>semester</w:t>
            </w:r>
            <w:r w:rsidR="00813ED9" w:rsidRPr="00064584">
              <w:rPr>
                <w:rFonts w:ascii="Arial" w:hAnsi="Arial" w:cs="Arial"/>
                <w:bCs/>
                <w:i/>
                <w:iCs/>
                <w:sz w:val="18"/>
                <w:szCs w:val="18"/>
                <w:lang w:val="en-US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11989" w14:textId="77777777" w:rsidR="00813ED9" w:rsidRPr="00BD1FDD" w:rsidRDefault="00813ED9" w:rsidP="00210FD8">
            <w:pPr>
              <w:pStyle w:val="Heading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  <w:p w14:paraId="5ABD4C59" w14:textId="77777777" w:rsidR="00813ED9" w:rsidRPr="00BD1FDD" w:rsidRDefault="00813ED9" w:rsidP="00210FD8">
            <w:pPr>
              <w:pStyle w:val="Heading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F7141F" w14:paraId="09C22657" w14:textId="77777777" w:rsidTr="00064584">
        <w:trPr>
          <w:trHeight w:val="4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A8F07" w14:textId="1B18CD3B" w:rsidR="00F7141F" w:rsidRPr="00FB3DA1" w:rsidRDefault="00F7141F" w:rsidP="00064584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FB3DA1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7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3043" w14:textId="00946704" w:rsidR="00F7141F" w:rsidRPr="00E9565F" w:rsidRDefault="00F7141F" w:rsidP="00064584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4DDA">
              <w:rPr>
                <w:rFonts w:ascii="Arial" w:hAnsi="Arial" w:cs="Arial"/>
                <w:sz w:val="20"/>
                <w:szCs w:val="20"/>
              </w:rPr>
              <w:t>Mechanizmy reakcji organicznych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 w:rsidRPr="00044DDA">
              <w:rPr>
                <w:rFonts w:ascii="Arial" w:hAnsi="Arial" w:cs="Arial"/>
                <w:sz w:val="20"/>
                <w:szCs w:val="20"/>
              </w:rPr>
              <w:t>Organic</w:t>
            </w:r>
            <w:proofErr w:type="spellEnd"/>
            <w:r w:rsidRPr="00044D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044DDA">
              <w:rPr>
                <w:rFonts w:ascii="Arial" w:hAnsi="Arial" w:cs="Arial"/>
                <w:sz w:val="20"/>
                <w:szCs w:val="20"/>
              </w:rPr>
              <w:t>Reaction</w:t>
            </w:r>
            <w:proofErr w:type="spellEnd"/>
            <w:r w:rsidRPr="00044D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044DDA">
              <w:rPr>
                <w:rFonts w:ascii="Arial" w:hAnsi="Arial" w:cs="Arial"/>
                <w:sz w:val="20"/>
                <w:szCs w:val="20"/>
              </w:rPr>
              <w:t>Mechanism</w:t>
            </w:r>
            <w:proofErr w:type="spellEnd"/>
            <w:r w:rsidRPr="00044DD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9651D" w14:textId="0842CF1B" w:rsidR="00F7141F" w:rsidRDefault="00F7141F" w:rsidP="0006458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7188A" w14:textId="5840AB1E" w:rsidR="00F7141F" w:rsidRPr="00D45934" w:rsidRDefault="00F7141F" w:rsidP="00F7141F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F7141F" w14:paraId="11007D7D" w14:textId="77777777" w:rsidTr="00064584">
        <w:trPr>
          <w:trHeight w:val="413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95DD9" w14:textId="3CC3A5C9" w:rsidR="00F7141F" w:rsidRPr="00FB3DA1" w:rsidRDefault="00F7141F" w:rsidP="00064584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FB3DA1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7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C4D1C" w14:textId="61043188" w:rsidR="00F7141F" w:rsidRPr="0053534E" w:rsidRDefault="00F7141F" w:rsidP="0006458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44DDA">
              <w:rPr>
                <w:rFonts w:ascii="Arial" w:hAnsi="Arial" w:cs="Arial"/>
                <w:sz w:val="20"/>
                <w:szCs w:val="20"/>
              </w:rPr>
              <w:t xml:space="preserve">Metody syntezy organicznej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Pr="00044DDA">
              <w:rPr>
                <w:rFonts w:ascii="Arial" w:hAnsi="Arial" w:cs="Arial"/>
                <w:sz w:val="20"/>
                <w:szCs w:val="20"/>
              </w:rPr>
              <w:t>Methods</w:t>
            </w:r>
            <w:proofErr w:type="spellEnd"/>
            <w:r w:rsidRPr="00044DDA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Pr="00044DDA">
              <w:rPr>
                <w:rFonts w:ascii="Arial" w:hAnsi="Arial" w:cs="Arial"/>
                <w:sz w:val="20"/>
                <w:szCs w:val="20"/>
              </w:rPr>
              <w:t>organic</w:t>
            </w:r>
            <w:proofErr w:type="spellEnd"/>
            <w:r w:rsidRPr="00044DD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044DDA">
              <w:rPr>
                <w:rFonts w:ascii="Arial" w:hAnsi="Arial" w:cs="Arial"/>
                <w:sz w:val="20"/>
                <w:szCs w:val="20"/>
              </w:rPr>
              <w:t>synthesis</w:t>
            </w:r>
            <w:proofErr w:type="spellEnd"/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4BF3" w14:textId="7CD03D61" w:rsidR="00F7141F" w:rsidRDefault="00F7141F" w:rsidP="0006458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F8B08" w14:textId="236B3044" w:rsidR="00F7141F" w:rsidRPr="00D45934" w:rsidRDefault="00F7141F" w:rsidP="00F7141F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13ED9" w14:paraId="1FA35092" w14:textId="77777777" w:rsidTr="00103A32">
        <w:trPr>
          <w:trHeight w:val="461"/>
        </w:trPr>
        <w:tc>
          <w:tcPr>
            <w:tcW w:w="92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06DE" w14:textId="2D454219" w:rsidR="00813ED9" w:rsidRPr="00813ED9" w:rsidRDefault="00813ED9" w:rsidP="00813ED9">
            <w:pPr>
              <w:spacing w:before="60"/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1986D3C" w14:textId="77777777" w:rsidR="00813ED9" w:rsidRDefault="00813ED9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06316808" w14:textId="77777777" w:rsidR="00612CA7" w:rsidRDefault="00612CA7" w:rsidP="000C34DE">
      <w:pPr>
        <w:pStyle w:val="Default"/>
        <w:ind w:firstLine="720"/>
        <w:rPr>
          <w:rFonts w:ascii="Arial" w:hAnsi="Arial" w:cs="Arial"/>
          <w:sz w:val="14"/>
          <w:szCs w:val="14"/>
        </w:rPr>
      </w:pPr>
    </w:p>
    <w:p w14:paraId="57D60A81" w14:textId="60D3BCF7" w:rsidR="00F45D7B" w:rsidRDefault="004D2FA4" w:rsidP="00283F13">
      <w:pPr>
        <w:spacing w:before="120" w:after="120"/>
        <w:rPr>
          <w:rFonts w:ascii="Arial" w:hAnsi="Arial" w:cs="Arial"/>
          <w:bCs/>
          <w:i/>
          <w:sz w:val="20"/>
          <w:szCs w:val="20"/>
          <w:lang w:val="en-GB"/>
        </w:rPr>
      </w:pPr>
      <w:r w:rsidRPr="00883BDF">
        <w:rPr>
          <w:rFonts w:ascii="Arial" w:hAnsi="Arial" w:cs="Arial"/>
          <w:b/>
          <w:bCs/>
          <w:sz w:val="20"/>
          <w:szCs w:val="20"/>
          <w:lang w:val="en-GB"/>
        </w:rPr>
        <w:t>(</w:t>
      </w:r>
      <w:r w:rsidR="00883BDF" w:rsidRPr="00883BDF">
        <w:rPr>
          <w:rFonts w:ascii="Arial" w:hAnsi="Arial" w:cs="Arial"/>
          <w:b/>
          <w:bCs/>
          <w:sz w:val="20"/>
          <w:szCs w:val="20"/>
          <w:lang w:val="en-GB"/>
        </w:rPr>
        <w:t>A2</w:t>
      </w:r>
      <w:r w:rsidRPr="00883BDF">
        <w:rPr>
          <w:rFonts w:ascii="Arial" w:hAnsi="Arial" w:cs="Arial"/>
          <w:b/>
          <w:bCs/>
          <w:sz w:val="20"/>
          <w:szCs w:val="20"/>
          <w:lang w:val="en-GB"/>
        </w:rPr>
        <w:t xml:space="preserve">) </w:t>
      </w:r>
      <w:r w:rsidR="00813ED9">
        <w:rPr>
          <w:rFonts w:ascii="Arial" w:hAnsi="Arial" w:cs="Arial"/>
          <w:b/>
          <w:bCs/>
          <w:sz w:val="20"/>
          <w:szCs w:val="20"/>
        </w:rPr>
        <w:t xml:space="preserve">Planowane </w:t>
      </w:r>
      <w:proofErr w:type="spellStart"/>
      <w:r w:rsidR="00813ED9" w:rsidRPr="00883BDF">
        <w:rPr>
          <w:rFonts w:ascii="Arial" w:hAnsi="Arial" w:cs="Arial"/>
          <w:b/>
          <w:bCs/>
          <w:sz w:val="20"/>
          <w:szCs w:val="20"/>
          <w:lang w:val="en-GB"/>
        </w:rPr>
        <w:t>i</w:t>
      </w:r>
      <w:r w:rsidR="00F45D7B" w:rsidRPr="00883BDF">
        <w:rPr>
          <w:rFonts w:ascii="Arial" w:hAnsi="Arial" w:cs="Arial"/>
          <w:b/>
          <w:bCs/>
          <w:sz w:val="20"/>
          <w:szCs w:val="20"/>
          <w:lang w:val="en-GB"/>
        </w:rPr>
        <w:t>nne</w:t>
      </w:r>
      <w:proofErr w:type="spellEnd"/>
      <w:r w:rsidR="00F45D7B">
        <w:rPr>
          <w:rFonts w:ascii="Arial" w:hAnsi="Arial" w:cs="Arial"/>
          <w:b/>
          <w:bCs/>
          <w:sz w:val="20"/>
          <w:szCs w:val="20"/>
        </w:rPr>
        <w:t xml:space="preserve"> wykłady specjalizacyjne</w:t>
      </w:r>
      <w:r w:rsidR="00F45D7B">
        <w:rPr>
          <w:rFonts w:ascii="Arial" w:hAnsi="Arial" w:cs="Arial"/>
          <w:bCs/>
          <w:sz w:val="20"/>
          <w:szCs w:val="20"/>
        </w:rPr>
        <w:t xml:space="preserve">  </w:t>
      </w:r>
      <w:r w:rsidR="00F45D7B" w:rsidRPr="00883BDF">
        <w:rPr>
          <w:rFonts w:ascii="Arial" w:hAnsi="Arial" w:cs="Arial"/>
          <w:bCs/>
          <w:sz w:val="20"/>
          <w:szCs w:val="20"/>
          <w:lang w:val="en-GB"/>
        </w:rPr>
        <w:t xml:space="preserve">–  </w:t>
      </w:r>
      <w:r w:rsidR="00813ED9" w:rsidRPr="00E0025A">
        <w:rPr>
          <w:rFonts w:ascii="Arial" w:hAnsi="Arial" w:cs="Arial"/>
          <w:bCs/>
          <w:i/>
          <w:iCs/>
          <w:sz w:val="20"/>
          <w:szCs w:val="20"/>
          <w:lang w:val="en-GB"/>
        </w:rPr>
        <w:t>Planned</w:t>
      </w:r>
      <w:r w:rsidR="00813ED9" w:rsidRPr="00883BDF">
        <w:rPr>
          <w:rFonts w:ascii="Arial" w:hAnsi="Arial" w:cs="Arial"/>
          <w:bCs/>
          <w:sz w:val="20"/>
          <w:szCs w:val="20"/>
          <w:lang w:val="en-GB"/>
        </w:rPr>
        <w:t xml:space="preserve"> o</w:t>
      </w:r>
      <w:r w:rsidR="00F45D7B" w:rsidRPr="00883BDF">
        <w:rPr>
          <w:rFonts w:ascii="Arial" w:hAnsi="Arial" w:cs="Arial"/>
          <w:bCs/>
          <w:i/>
          <w:sz w:val="20"/>
          <w:szCs w:val="20"/>
          <w:lang w:val="en-GB"/>
        </w:rPr>
        <w:t xml:space="preserve">ther </w:t>
      </w:r>
      <w:r w:rsidRPr="00883BDF">
        <w:rPr>
          <w:rFonts w:ascii="Arial" w:hAnsi="Arial" w:cs="Arial"/>
          <w:bCs/>
          <w:i/>
          <w:sz w:val="20"/>
          <w:szCs w:val="20"/>
          <w:lang w:val="en-GB"/>
        </w:rPr>
        <w:t xml:space="preserve">specialization lectures </w:t>
      </w:r>
    </w:p>
    <w:p w14:paraId="5D50F124" w14:textId="7ACC171A" w:rsidR="00462D2F" w:rsidRPr="00462D2F" w:rsidRDefault="00462D2F" w:rsidP="00462D2F">
      <w:pPr>
        <w:spacing w:before="120" w:after="120"/>
        <w:jc w:val="both"/>
        <w:rPr>
          <w:rFonts w:ascii="Arial" w:hAnsi="Arial" w:cs="Arial"/>
          <w:bCs/>
          <w:sz w:val="16"/>
          <w:szCs w:val="18"/>
        </w:rPr>
      </w:pPr>
      <w:r>
        <w:rPr>
          <w:rFonts w:ascii="Arial" w:hAnsi="Arial" w:cs="Arial"/>
          <w:bCs/>
          <w:sz w:val="16"/>
          <w:szCs w:val="18"/>
        </w:rPr>
        <w:t xml:space="preserve">Należy </w:t>
      </w:r>
      <w:r w:rsidR="00E0025A">
        <w:rPr>
          <w:rFonts w:ascii="Arial" w:hAnsi="Arial" w:cs="Arial"/>
          <w:bCs/>
          <w:sz w:val="16"/>
          <w:szCs w:val="18"/>
        </w:rPr>
        <w:t xml:space="preserve">wskazać 3 wykłady i </w:t>
      </w:r>
      <w:r>
        <w:rPr>
          <w:rFonts w:ascii="Arial" w:hAnsi="Arial" w:cs="Arial"/>
          <w:bCs/>
          <w:sz w:val="16"/>
          <w:szCs w:val="18"/>
        </w:rPr>
        <w:t xml:space="preserve">uzyskać minimum 6 ECTS w trakcie pierwszych trzech lat nauki w Szkole zaliczając egzaminami poniższe wykłady / </w:t>
      </w:r>
      <w:r w:rsidRPr="00EB0AEB">
        <w:rPr>
          <w:rFonts w:ascii="Arial" w:hAnsi="Arial" w:cs="Arial"/>
          <w:bCs/>
          <w:sz w:val="16"/>
          <w:szCs w:val="18"/>
        </w:rPr>
        <w:t xml:space="preserve">A minimum of </w:t>
      </w:r>
      <w:r>
        <w:rPr>
          <w:rFonts w:ascii="Arial" w:hAnsi="Arial" w:cs="Arial"/>
          <w:bCs/>
          <w:sz w:val="16"/>
          <w:szCs w:val="18"/>
        </w:rPr>
        <w:t>6</w:t>
      </w:r>
      <w:r w:rsidRPr="00EB0AEB">
        <w:rPr>
          <w:rFonts w:ascii="Arial" w:hAnsi="Arial" w:cs="Arial"/>
          <w:bCs/>
          <w:sz w:val="16"/>
          <w:szCs w:val="18"/>
        </w:rPr>
        <w:t xml:space="preserve"> ECTS </w:t>
      </w:r>
      <w:proofErr w:type="spellStart"/>
      <w:r w:rsidRPr="00EB0AEB">
        <w:rPr>
          <w:rFonts w:ascii="Arial" w:hAnsi="Arial" w:cs="Arial"/>
          <w:bCs/>
          <w:sz w:val="16"/>
          <w:szCs w:val="18"/>
        </w:rPr>
        <w:t>should</w:t>
      </w:r>
      <w:proofErr w:type="spellEnd"/>
      <w:r w:rsidRPr="00EB0AEB">
        <w:rPr>
          <w:rFonts w:ascii="Arial" w:hAnsi="Arial" w:cs="Arial"/>
          <w:bCs/>
          <w:sz w:val="16"/>
          <w:szCs w:val="18"/>
        </w:rPr>
        <w:t xml:space="preserve"> be </w:t>
      </w:r>
      <w:proofErr w:type="spellStart"/>
      <w:r w:rsidRPr="00EB0AEB">
        <w:rPr>
          <w:rFonts w:ascii="Arial" w:hAnsi="Arial" w:cs="Arial"/>
          <w:bCs/>
          <w:sz w:val="16"/>
          <w:szCs w:val="18"/>
        </w:rPr>
        <w:t>obtained</w:t>
      </w:r>
      <w:proofErr w:type="spellEnd"/>
      <w:r w:rsidRPr="00EB0AEB">
        <w:rPr>
          <w:rFonts w:ascii="Arial" w:hAnsi="Arial" w:cs="Arial"/>
          <w:bCs/>
          <w:sz w:val="16"/>
          <w:szCs w:val="18"/>
        </w:rPr>
        <w:t xml:space="preserve"> </w:t>
      </w:r>
      <w:proofErr w:type="spellStart"/>
      <w:r w:rsidRPr="00EB0AEB">
        <w:rPr>
          <w:rFonts w:ascii="Arial" w:hAnsi="Arial" w:cs="Arial"/>
          <w:bCs/>
          <w:sz w:val="16"/>
          <w:szCs w:val="18"/>
        </w:rPr>
        <w:t>during</w:t>
      </w:r>
      <w:proofErr w:type="spellEnd"/>
      <w:r w:rsidRPr="00EB0AEB">
        <w:rPr>
          <w:rFonts w:ascii="Arial" w:hAnsi="Arial" w:cs="Arial"/>
          <w:bCs/>
          <w:sz w:val="16"/>
          <w:szCs w:val="18"/>
        </w:rPr>
        <w:t xml:space="preserve"> the </w:t>
      </w:r>
      <w:proofErr w:type="spellStart"/>
      <w:r w:rsidRPr="00EB0AEB">
        <w:rPr>
          <w:rFonts w:ascii="Arial" w:hAnsi="Arial" w:cs="Arial"/>
          <w:bCs/>
          <w:sz w:val="16"/>
          <w:szCs w:val="18"/>
        </w:rPr>
        <w:t>first</w:t>
      </w:r>
      <w:proofErr w:type="spellEnd"/>
      <w:r w:rsidRPr="00EB0AEB">
        <w:rPr>
          <w:rFonts w:ascii="Arial" w:hAnsi="Arial" w:cs="Arial"/>
          <w:bCs/>
          <w:sz w:val="16"/>
          <w:szCs w:val="18"/>
        </w:rPr>
        <w:t xml:space="preserve"> </w:t>
      </w:r>
      <w:proofErr w:type="spellStart"/>
      <w:r>
        <w:rPr>
          <w:rFonts w:ascii="Arial" w:hAnsi="Arial" w:cs="Arial"/>
          <w:bCs/>
          <w:sz w:val="16"/>
          <w:szCs w:val="18"/>
        </w:rPr>
        <w:t>three</w:t>
      </w:r>
      <w:proofErr w:type="spellEnd"/>
      <w:r w:rsidRPr="00EB0AEB">
        <w:rPr>
          <w:rFonts w:ascii="Arial" w:hAnsi="Arial" w:cs="Arial"/>
          <w:bCs/>
          <w:sz w:val="16"/>
          <w:szCs w:val="18"/>
        </w:rPr>
        <w:t xml:space="preserve"> </w:t>
      </w:r>
      <w:proofErr w:type="spellStart"/>
      <w:r w:rsidRPr="00EB0AEB">
        <w:rPr>
          <w:rFonts w:ascii="Arial" w:hAnsi="Arial" w:cs="Arial"/>
          <w:bCs/>
          <w:sz w:val="16"/>
          <w:szCs w:val="18"/>
        </w:rPr>
        <w:t>years</w:t>
      </w:r>
      <w:proofErr w:type="spellEnd"/>
      <w:r w:rsidRPr="00EB0AEB">
        <w:rPr>
          <w:rFonts w:ascii="Arial" w:hAnsi="Arial" w:cs="Arial"/>
          <w:bCs/>
          <w:sz w:val="16"/>
          <w:szCs w:val="18"/>
        </w:rPr>
        <w:t xml:space="preserve"> of </w:t>
      </w:r>
      <w:proofErr w:type="spellStart"/>
      <w:r>
        <w:rPr>
          <w:rFonts w:ascii="Arial" w:hAnsi="Arial" w:cs="Arial"/>
          <w:bCs/>
          <w:sz w:val="16"/>
          <w:szCs w:val="18"/>
        </w:rPr>
        <w:t>studying</w:t>
      </w:r>
      <w:proofErr w:type="spellEnd"/>
      <w:r>
        <w:rPr>
          <w:rFonts w:ascii="Arial" w:hAnsi="Arial" w:cs="Arial"/>
          <w:bCs/>
          <w:sz w:val="16"/>
          <w:szCs w:val="18"/>
        </w:rPr>
        <w:t xml:space="preserve"> by </w:t>
      </w:r>
      <w:proofErr w:type="spellStart"/>
      <w:r>
        <w:rPr>
          <w:rFonts w:ascii="Arial" w:hAnsi="Arial" w:cs="Arial"/>
          <w:bCs/>
          <w:sz w:val="16"/>
          <w:szCs w:val="18"/>
        </w:rPr>
        <w:t>passing</w:t>
      </w:r>
      <w:proofErr w:type="spellEnd"/>
      <w:r>
        <w:rPr>
          <w:rFonts w:ascii="Arial" w:hAnsi="Arial" w:cs="Arial"/>
          <w:bCs/>
          <w:sz w:val="16"/>
          <w:szCs w:val="18"/>
        </w:rPr>
        <w:t xml:space="preserve"> the </w:t>
      </w:r>
      <w:proofErr w:type="spellStart"/>
      <w:r>
        <w:rPr>
          <w:rFonts w:ascii="Arial" w:hAnsi="Arial" w:cs="Arial"/>
          <w:bCs/>
          <w:sz w:val="16"/>
          <w:szCs w:val="18"/>
        </w:rPr>
        <w:t>exams</w:t>
      </w:r>
      <w:proofErr w:type="spellEnd"/>
      <w:r>
        <w:rPr>
          <w:rFonts w:ascii="Arial" w:hAnsi="Arial" w:cs="Arial"/>
          <w:bCs/>
          <w:sz w:val="16"/>
          <w:szCs w:val="18"/>
        </w:rPr>
        <w:t>.</w:t>
      </w:r>
    </w:p>
    <w:tbl>
      <w:tblPr>
        <w:tblpPr w:leftFromText="141" w:rightFromText="141" w:vertAnchor="text" w:tblpY="1"/>
        <w:tblOverlap w:val="never"/>
        <w:tblW w:w="10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2"/>
        <w:gridCol w:w="7238"/>
        <w:gridCol w:w="1474"/>
        <w:gridCol w:w="1134"/>
      </w:tblGrid>
      <w:tr w:rsidR="00813ED9" w14:paraId="499A17BE" w14:textId="77777777" w:rsidTr="00064584">
        <w:trPr>
          <w:trHeight w:val="486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DD32D" w14:textId="13C6BCA4" w:rsidR="00813ED9" w:rsidRPr="00BD1FDD" w:rsidRDefault="00813ED9" w:rsidP="00676DB0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B36CC" w14:textId="62C14D39" w:rsidR="00813ED9" w:rsidRPr="00BD1FDD" w:rsidRDefault="00813ED9" w:rsidP="00676DB0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D1FDD">
              <w:rPr>
                <w:rFonts w:ascii="Arial" w:hAnsi="Arial" w:cs="Arial"/>
                <w:bCs/>
                <w:sz w:val="18"/>
                <w:szCs w:val="18"/>
              </w:rPr>
              <w:t>Tytuł wykładu</w:t>
            </w:r>
          </w:p>
          <w:p w14:paraId="24F1F499" w14:textId="067C548B" w:rsidR="00813ED9" w:rsidRPr="00BD1FDD" w:rsidRDefault="00813ED9" w:rsidP="00676DB0">
            <w:pPr>
              <w:spacing w:after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</w:pPr>
            <w:r w:rsidRPr="00BD1FDD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Lecture title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145CE" w14:textId="63276144" w:rsidR="00813ED9" w:rsidRPr="00BD1FDD" w:rsidRDefault="00064584" w:rsidP="005B67C1">
            <w:pPr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Semester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064584">
              <w:rPr>
                <w:rFonts w:ascii="Arial" w:hAnsi="Arial" w:cs="Arial"/>
                <w:bCs/>
                <w:i/>
                <w:iCs/>
                <w:sz w:val="18"/>
                <w:szCs w:val="18"/>
                <w:lang w:val="en-US"/>
              </w:rPr>
              <w:t>(semester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8113D" w14:textId="77777777" w:rsidR="00813ED9" w:rsidRPr="00BD1FDD" w:rsidRDefault="00813ED9" w:rsidP="00676DB0">
            <w:pPr>
              <w:pStyle w:val="Heading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813ED9" w14:paraId="33C4E790" w14:textId="77777777" w:rsidTr="00064584"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DB1E9" w14:textId="419F4EE6" w:rsidR="00813ED9" w:rsidRPr="00F462FA" w:rsidRDefault="00813ED9" w:rsidP="00064584">
            <w:pPr>
              <w:spacing w:before="60"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F462FA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15DB3" w14:textId="5D8A3E08" w:rsidR="00813ED9" w:rsidRPr="00F462FA" w:rsidRDefault="00813ED9" w:rsidP="00064584">
            <w:pPr>
              <w:spacing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46AA1" w14:textId="12A6BAB1" w:rsidR="00813ED9" w:rsidRDefault="00813ED9" w:rsidP="00064584">
            <w:pPr>
              <w:spacing w:before="6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A998" w14:textId="6CE9617D" w:rsidR="00813ED9" w:rsidRPr="00F462FA" w:rsidRDefault="00813ED9" w:rsidP="00064584">
            <w:pPr>
              <w:spacing w:before="6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13ED9" w14:paraId="080562CD" w14:textId="77777777" w:rsidTr="00064584"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B80EE" w14:textId="5D0BE6AC" w:rsidR="00813ED9" w:rsidRPr="00462D2F" w:rsidRDefault="00462D2F" w:rsidP="00064584">
            <w:pPr>
              <w:spacing w:before="60"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462D2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E0B7E" w14:textId="77777777" w:rsidR="00813ED9" w:rsidRDefault="00813ED9" w:rsidP="00064584">
            <w:pPr>
              <w:spacing w:before="6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BC33A" w14:textId="77777777" w:rsidR="00813ED9" w:rsidRDefault="00813ED9" w:rsidP="00064584">
            <w:pPr>
              <w:spacing w:before="6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3FD34" w14:textId="504DDEB0" w:rsidR="00813ED9" w:rsidRPr="00462D2F" w:rsidRDefault="00813ED9" w:rsidP="00064584">
            <w:pPr>
              <w:spacing w:before="6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62D2F" w14:paraId="2CB63EE4" w14:textId="77777777" w:rsidTr="00064584"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53B10" w14:textId="2C9D481A" w:rsidR="00462D2F" w:rsidRPr="00462D2F" w:rsidRDefault="00462D2F" w:rsidP="00064584">
            <w:pPr>
              <w:spacing w:before="60" w:line="36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462D2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7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7AF67" w14:textId="77777777" w:rsidR="00462D2F" w:rsidRDefault="00462D2F" w:rsidP="00064584">
            <w:pPr>
              <w:spacing w:before="6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0CD0C" w14:textId="77777777" w:rsidR="00462D2F" w:rsidRDefault="00462D2F" w:rsidP="00064584">
            <w:pPr>
              <w:spacing w:before="6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71BE8" w14:textId="5664DD87" w:rsidR="00462D2F" w:rsidRPr="00462D2F" w:rsidRDefault="00462D2F" w:rsidP="00064584">
            <w:pPr>
              <w:spacing w:before="6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13ED9" w14:paraId="7A53CD98" w14:textId="77777777" w:rsidTr="00080121">
        <w:tc>
          <w:tcPr>
            <w:tcW w:w="92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AB69" w14:textId="51F89AF7" w:rsidR="00813ED9" w:rsidRDefault="00813ED9" w:rsidP="00813ED9">
            <w:pPr>
              <w:spacing w:before="6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84496A2" w14:textId="77777777" w:rsidR="00813ED9" w:rsidRDefault="00813ED9" w:rsidP="00676DB0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9C48403" w14:textId="77777777" w:rsidR="00375AA6" w:rsidRPr="00616173" w:rsidRDefault="00375AA6" w:rsidP="00375AA6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5E9F27F3" w14:textId="5B08CC1E" w:rsidR="00E12664" w:rsidRDefault="00813ED9" w:rsidP="00283F13">
      <w:pPr>
        <w:pStyle w:val="ListParagraph"/>
        <w:numPr>
          <w:ilvl w:val="0"/>
          <w:numId w:val="7"/>
        </w:numPr>
        <w:spacing w:after="240"/>
        <w:ind w:left="426" w:hanging="426"/>
        <w:rPr>
          <w:rFonts w:ascii="Arial" w:hAnsi="Arial" w:cs="Arial"/>
          <w:bCs/>
          <w:i/>
          <w:sz w:val="20"/>
          <w:szCs w:val="20"/>
        </w:rPr>
      </w:pPr>
      <w:r w:rsidRPr="00883BDF">
        <w:rPr>
          <w:rFonts w:ascii="Arial" w:hAnsi="Arial" w:cs="Arial"/>
          <w:b/>
          <w:bCs/>
          <w:sz w:val="20"/>
          <w:szCs w:val="20"/>
        </w:rPr>
        <w:t>Planowane s</w:t>
      </w:r>
      <w:r w:rsidR="00F10072" w:rsidRPr="00883BDF">
        <w:rPr>
          <w:rFonts w:ascii="Arial" w:hAnsi="Arial" w:cs="Arial"/>
          <w:b/>
          <w:bCs/>
          <w:sz w:val="20"/>
          <w:szCs w:val="20"/>
        </w:rPr>
        <w:t xml:space="preserve">zkolenia specjalizacyjne </w:t>
      </w:r>
      <w:r w:rsidR="00E12664" w:rsidRPr="00883BDF">
        <w:rPr>
          <w:rFonts w:ascii="Arial" w:hAnsi="Arial" w:cs="Arial"/>
          <w:bCs/>
          <w:sz w:val="20"/>
          <w:szCs w:val="20"/>
        </w:rPr>
        <w:t xml:space="preserve"> – </w:t>
      </w:r>
      <w:proofErr w:type="spellStart"/>
      <w:r w:rsidRPr="00387B38">
        <w:rPr>
          <w:rFonts w:ascii="Arial" w:hAnsi="Arial" w:cs="Arial"/>
          <w:bCs/>
          <w:i/>
          <w:sz w:val="20"/>
          <w:szCs w:val="20"/>
        </w:rPr>
        <w:t>Planned</w:t>
      </w:r>
      <w:proofErr w:type="spellEnd"/>
      <w:r w:rsidRPr="00387B38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387B38">
        <w:rPr>
          <w:rFonts w:ascii="Arial" w:hAnsi="Arial" w:cs="Arial"/>
          <w:bCs/>
          <w:i/>
          <w:sz w:val="20"/>
          <w:szCs w:val="20"/>
        </w:rPr>
        <w:t>s</w:t>
      </w:r>
      <w:r w:rsidR="00F10072" w:rsidRPr="00883BDF">
        <w:rPr>
          <w:rFonts w:ascii="Arial" w:hAnsi="Arial" w:cs="Arial"/>
          <w:bCs/>
          <w:i/>
          <w:sz w:val="20"/>
          <w:szCs w:val="20"/>
        </w:rPr>
        <w:t>pecialization</w:t>
      </w:r>
      <w:proofErr w:type="spellEnd"/>
      <w:r w:rsidR="00F10072" w:rsidRPr="00883BDF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F10072" w:rsidRPr="00883BDF">
        <w:rPr>
          <w:rFonts w:ascii="Arial" w:hAnsi="Arial" w:cs="Arial"/>
          <w:bCs/>
          <w:i/>
          <w:sz w:val="20"/>
          <w:szCs w:val="20"/>
        </w:rPr>
        <w:t>training</w:t>
      </w:r>
      <w:proofErr w:type="spellEnd"/>
    </w:p>
    <w:tbl>
      <w:tblPr>
        <w:tblW w:w="104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7106"/>
        <w:gridCol w:w="1474"/>
        <w:gridCol w:w="1134"/>
      </w:tblGrid>
      <w:tr w:rsidR="002F5B15" w14:paraId="43BCB232" w14:textId="77777777" w:rsidTr="00064584">
        <w:trPr>
          <w:trHeight w:val="4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C7AA8" w14:textId="7C162DCD" w:rsidR="002F5B15" w:rsidRPr="00207059" w:rsidRDefault="002F5B15" w:rsidP="00210FD8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7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D1724" w14:textId="77777777" w:rsidR="002F5B15" w:rsidRPr="004C1E10" w:rsidRDefault="002F5B15" w:rsidP="00210FD8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4C1E10">
              <w:rPr>
                <w:rFonts w:ascii="Arial" w:hAnsi="Arial" w:cs="Arial"/>
                <w:bCs/>
                <w:sz w:val="18"/>
                <w:szCs w:val="18"/>
                <w:lang w:val="en-US"/>
              </w:rPr>
              <w:t>Temat</w:t>
            </w:r>
            <w:proofErr w:type="spellEnd"/>
            <w:r w:rsidRPr="004C1E10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4C1E10">
              <w:rPr>
                <w:rFonts w:ascii="Arial" w:hAnsi="Arial" w:cs="Arial"/>
                <w:bCs/>
                <w:sz w:val="18"/>
                <w:szCs w:val="18"/>
                <w:lang w:val="en-US"/>
              </w:rPr>
              <w:t>szkolenia</w:t>
            </w:r>
            <w:proofErr w:type="spellEnd"/>
          </w:p>
          <w:p w14:paraId="0171A705" w14:textId="20FDA023" w:rsidR="002F5B15" w:rsidRPr="00207059" w:rsidRDefault="002F5B15" w:rsidP="00210FD8">
            <w:pPr>
              <w:spacing w:after="60"/>
              <w:ind w:left="-70" w:righ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</w:t>
            </w:r>
            <w:r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Topic of the training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D9F7" w14:textId="358D210D" w:rsidR="002F5B15" w:rsidRPr="00064584" w:rsidRDefault="00064584" w:rsidP="005B67C1">
            <w:pPr>
              <w:pStyle w:val="Heading3"/>
              <w:spacing w:before="60" w:after="60"/>
              <w:rPr>
                <w:b w:val="0"/>
                <w:sz w:val="18"/>
                <w:szCs w:val="18"/>
                <w:lang w:val="en-GB"/>
              </w:rPr>
            </w:pPr>
            <w:r w:rsidRPr="00064584">
              <w:rPr>
                <w:b w:val="0"/>
                <w:sz w:val="18"/>
                <w:szCs w:val="18"/>
                <w:lang w:val="en-US"/>
              </w:rPr>
              <w:t xml:space="preserve">Semester </w:t>
            </w:r>
            <w:r w:rsidRPr="00064584">
              <w:rPr>
                <w:b w:val="0"/>
                <w:i/>
                <w:iCs/>
                <w:sz w:val="18"/>
                <w:szCs w:val="18"/>
                <w:lang w:val="en-US"/>
              </w:rPr>
              <w:t>(semester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0AC3F" w14:textId="77777777" w:rsidR="002F5B15" w:rsidRPr="00207059" w:rsidRDefault="002F5B15" w:rsidP="00210FD8">
            <w:pPr>
              <w:pStyle w:val="Heading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2F5B15" w14:paraId="3B42009D" w14:textId="77777777" w:rsidTr="00064584">
        <w:trPr>
          <w:trHeight w:val="56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D02AE" w14:textId="18A002D4" w:rsidR="002F5B15" w:rsidRPr="00A00569" w:rsidRDefault="002F5B15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A00569">
              <w:rPr>
                <w:rFonts w:ascii="Arial" w:hAnsi="Arial" w:cs="Arial"/>
                <w:bCs/>
                <w:sz w:val="20"/>
                <w:szCs w:val="20"/>
              </w:rPr>
              <w:t>1.</w:t>
            </w:r>
          </w:p>
        </w:tc>
        <w:tc>
          <w:tcPr>
            <w:tcW w:w="7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46654" w14:textId="25626F1B" w:rsidR="002F5B15" w:rsidRPr="00A00569" w:rsidRDefault="002F5B15" w:rsidP="00486984">
            <w:pPr>
              <w:spacing w:before="6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zkolenia indywidualne pod kierunkiem promotora (1 semestr)</w:t>
            </w:r>
            <w:r w:rsidR="004869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/Training in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laboratory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(1</w:t>
            </w:r>
            <w:r w:rsidRPr="00E734C6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semester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8EEA" w14:textId="44501B39" w:rsidR="002F5B15" w:rsidRDefault="002F5B1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0830" w14:textId="4C6F2B31" w:rsidR="002F5B15" w:rsidRPr="00F462FA" w:rsidRDefault="002F5B15" w:rsidP="00210FD8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5B67C1" w14:paraId="0FAE7B5D" w14:textId="77777777" w:rsidTr="00080121">
        <w:tc>
          <w:tcPr>
            <w:tcW w:w="9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5FC2" w14:textId="6E7F4AF0" w:rsidR="005B67C1" w:rsidRDefault="00884C43" w:rsidP="00884C43">
            <w:pPr>
              <w:spacing w:before="6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C046549" w14:textId="77777777" w:rsidR="005B67C1" w:rsidRDefault="005B67C1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1FB419D0" w14:textId="13E7342A" w:rsidR="00283F13" w:rsidRDefault="00283F13" w:rsidP="00283F13">
      <w:pPr>
        <w:spacing w:before="120" w:after="60"/>
        <w:rPr>
          <w:lang w:val="en-US"/>
        </w:rPr>
      </w:pPr>
    </w:p>
    <w:p w14:paraId="27C8FB63" w14:textId="77777777" w:rsidR="00064584" w:rsidRDefault="00064584" w:rsidP="00283F13">
      <w:pPr>
        <w:spacing w:before="120" w:after="60"/>
        <w:rPr>
          <w:lang w:val="en-US"/>
        </w:rPr>
      </w:pPr>
    </w:p>
    <w:p w14:paraId="786F8286" w14:textId="49F7C3CE" w:rsidR="00FB3574" w:rsidRPr="00F462FA" w:rsidRDefault="00FB3574" w:rsidP="00283F13">
      <w:pPr>
        <w:spacing w:before="120" w:after="60"/>
        <w:rPr>
          <w:rFonts w:ascii="Arial" w:hAnsi="Arial" w:cs="Arial"/>
          <w:bCs/>
          <w:i/>
          <w:sz w:val="20"/>
          <w:szCs w:val="20"/>
        </w:rPr>
      </w:pPr>
      <w:r w:rsidRPr="00F462FA">
        <w:rPr>
          <w:rFonts w:ascii="Arial" w:hAnsi="Arial" w:cs="Arial"/>
          <w:b/>
          <w:bCs/>
          <w:sz w:val="22"/>
          <w:szCs w:val="22"/>
        </w:rPr>
        <w:lastRenderedPageBreak/>
        <w:t>(</w:t>
      </w:r>
      <w:r w:rsidR="00F462FA" w:rsidRPr="00F462FA">
        <w:rPr>
          <w:rFonts w:ascii="Arial" w:hAnsi="Arial" w:cs="Arial"/>
          <w:b/>
          <w:bCs/>
          <w:sz w:val="22"/>
          <w:szCs w:val="22"/>
        </w:rPr>
        <w:t>C</w:t>
      </w:r>
      <w:r w:rsidR="00883BDF">
        <w:rPr>
          <w:rFonts w:ascii="Arial" w:hAnsi="Arial" w:cs="Arial"/>
          <w:b/>
          <w:bCs/>
          <w:sz w:val="22"/>
          <w:szCs w:val="22"/>
        </w:rPr>
        <w:t>1</w:t>
      </w:r>
      <w:r w:rsidRPr="00F462FA">
        <w:rPr>
          <w:rFonts w:ascii="Arial" w:hAnsi="Arial" w:cs="Arial"/>
          <w:b/>
          <w:bCs/>
          <w:sz w:val="22"/>
          <w:szCs w:val="22"/>
        </w:rPr>
        <w:t>)</w:t>
      </w:r>
      <w:r w:rsidRPr="00F462FA">
        <w:rPr>
          <w:rFonts w:ascii="Arial" w:hAnsi="Arial" w:cs="Arial"/>
          <w:b/>
          <w:bCs/>
          <w:sz w:val="20"/>
          <w:szCs w:val="20"/>
        </w:rPr>
        <w:t xml:space="preserve">  </w:t>
      </w:r>
      <w:r w:rsidR="005B67C1">
        <w:rPr>
          <w:rFonts w:ascii="Arial" w:hAnsi="Arial" w:cs="Arial"/>
          <w:b/>
          <w:bCs/>
          <w:sz w:val="20"/>
          <w:szCs w:val="20"/>
        </w:rPr>
        <w:t xml:space="preserve">Planowane </w:t>
      </w:r>
      <w:r w:rsidR="0067003F" w:rsidRPr="00F462FA">
        <w:rPr>
          <w:rFonts w:ascii="Arial" w:hAnsi="Arial" w:cs="Arial"/>
          <w:b/>
          <w:bCs/>
          <w:sz w:val="20"/>
          <w:szCs w:val="20"/>
        </w:rPr>
        <w:t xml:space="preserve">Seminaria specjalizacyjne </w:t>
      </w:r>
      <w:r w:rsidRPr="00F462FA">
        <w:rPr>
          <w:rFonts w:ascii="Arial" w:hAnsi="Arial" w:cs="Arial"/>
          <w:bCs/>
          <w:sz w:val="20"/>
          <w:szCs w:val="20"/>
        </w:rPr>
        <w:t>–</w:t>
      </w:r>
      <w:r w:rsidR="0067003F" w:rsidRPr="00F462FA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5B67C1">
        <w:rPr>
          <w:rFonts w:ascii="Arial" w:hAnsi="Arial" w:cs="Arial"/>
          <w:bCs/>
          <w:i/>
          <w:sz w:val="20"/>
          <w:szCs w:val="20"/>
        </w:rPr>
        <w:t>Planned</w:t>
      </w:r>
      <w:proofErr w:type="spellEnd"/>
      <w:r w:rsidR="005B67C1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5B67C1">
        <w:rPr>
          <w:rFonts w:ascii="Arial" w:hAnsi="Arial" w:cs="Arial"/>
          <w:bCs/>
          <w:i/>
          <w:sz w:val="20"/>
          <w:szCs w:val="20"/>
        </w:rPr>
        <w:t>s</w:t>
      </w:r>
      <w:r w:rsidR="0067003F" w:rsidRPr="00F462FA">
        <w:rPr>
          <w:rFonts w:ascii="Arial" w:hAnsi="Arial" w:cs="Arial"/>
          <w:bCs/>
          <w:i/>
          <w:sz w:val="20"/>
          <w:szCs w:val="20"/>
        </w:rPr>
        <w:t>pecialization</w:t>
      </w:r>
      <w:proofErr w:type="spellEnd"/>
      <w:r w:rsidR="0067003F" w:rsidRPr="00F462FA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67003F" w:rsidRPr="00F462FA">
        <w:rPr>
          <w:rFonts w:ascii="Arial" w:hAnsi="Arial" w:cs="Arial"/>
          <w:bCs/>
          <w:i/>
          <w:sz w:val="20"/>
          <w:szCs w:val="20"/>
        </w:rPr>
        <w:t>seminars</w:t>
      </w:r>
      <w:proofErr w:type="spellEnd"/>
    </w:p>
    <w:p w14:paraId="47FC2022" w14:textId="50D9CE25" w:rsidR="00621647" w:rsidRPr="00F462FA" w:rsidRDefault="00621647" w:rsidP="00257928">
      <w:pPr>
        <w:spacing w:before="120" w:after="60"/>
        <w:ind w:firstLine="720"/>
        <w:rPr>
          <w:rFonts w:ascii="Arial" w:hAnsi="Arial" w:cs="Arial"/>
          <w:bCs/>
          <w:i/>
          <w:sz w:val="4"/>
          <w:szCs w:val="4"/>
        </w:rPr>
      </w:pPr>
    </w:p>
    <w:tbl>
      <w:tblPr>
        <w:tblW w:w="104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7106"/>
        <w:gridCol w:w="1474"/>
        <w:gridCol w:w="1134"/>
      </w:tblGrid>
      <w:tr w:rsidR="002619D5" w14:paraId="50040FEA" w14:textId="77777777" w:rsidTr="00064584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222B" w14:textId="5E8B1DCB" w:rsidR="002619D5" w:rsidRPr="00064584" w:rsidRDefault="002619D5" w:rsidP="00321DAA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7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75EE" w14:textId="77777777" w:rsidR="002619D5" w:rsidRPr="00064584" w:rsidRDefault="002619D5" w:rsidP="00616173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</w:pPr>
            <w:proofErr w:type="spellStart"/>
            <w:r w:rsidRPr="00064584">
              <w:rPr>
                <w:rFonts w:ascii="Arial" w:hAnsi="Arial" w:cs="Arial"/>
                <w:bCs/>
                <w:sz w:val="18"/>
                <w:szCs w:val="18"/>
                <w:lang w:val="en-GB"/>
              </w:rPr>
              <w:t>Nazwa</w:t>
            </w:r>
            <w:proofErr w:type="spellEnd"/>
            <w:r w:rsidRPr="00064584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18"/>
                <w:szCs w:val="18"/>
                <w:lang w:val="en-GB"/>
              </w:rPr>
              <w:t>seminarium</w:t>
            </w:r>
            <w:proofErr w:type="spellEnd"/>
            <w:r w:rsidRPr="00064584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 xml:space="preserve"> </w:t>
            </w:r>
          </w:p>
          <w:p w14:paraId="17197F2E" w14:textId="4750EB86" w:rsidR="002619D5" w:rsidRPr="00064584" w:rsidRDefault="002619D5" w:rsidP="006732D7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64584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Seminar details</w:t>
            </w:r>
            <w:r w:rsidRPr="00064584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C5C0" w14:textId="1993BDD2" w:rsidR="002619D5" w:rsidRPr="00064584" w:rsidRDefault="00064584" w:rsidP="005B67C1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Semester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064584">
              <w:rPr>
                <w:rFonts w:ascii="Arial" w:hAnsi="Arial" w:cs="Arial"/>
                <w:bCs/>
                <w:i/>
                <w:iCs/>
                <w:sz w:val="18"/>
                <w:szCs w:val="18"/>
                <w:lang w:val="en-US"/>
              </w:rPr>
              <w:t>(semester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69021" w14:textId="3F72EA46" w:rsidR="002619D5" w:rsidRPr="00064584" w:rsidRDefault="002619D5" w:rsidP="00064584">
            <w:pPr>
              <w:spacing w:before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sz w:val="18"/>
                <w:szCs w:val="18"/>
                <w:lang w:val="en-US"/>
              </w:rPr>
              <w:t>ECTS</w:t>
            </w:r>
          </w:p>
        </w:tc>
      </w:tr>
      <w:tr w:rsidR="002619D5" w14:paraId="439F8219" w14:textId="77777777" w:rsidTr="00064584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E1961" w14:textId="2F2829AB" w:rsidR="002619D5" w:rsidRPr="00064584" w:rsidRDefault="002619D5" w:rsidP="00321DAA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1.</w:t>
            </w:r>
          </w:p>
        </w:tc>
        <w:tc>
          <w:tcPr>
            <w:tcW w:w="7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27E9B" w14:textId="69BDB6AC" w:rsidR="002619D5" w:rsidRPr="00064584" w:rsidRDefault="002619D5" w:rsidP="002619D5">
            <w:pPr>
              <w:spacing w:before="60" w:line="360" w:lineRule="auto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>Seminari</w:t>
            </w:r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>a</w:t>
            </w:r>
            <w:proofErr w:type="spellEnd"/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>wstępne</w:t>
            </w:r>
            <w:proofErr w:type="spellEnd"/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>dla</w:t>
            </w:r>
            <w:proofErr w:type="spellEnd"/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I </w:t>
            </w:r>
            <w:proofErr w:type="spellStart"/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>roku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/ </w:t>
            </w:r>
            <w:r w:rsidR="00F7141F" w:rsidRPr="00064584">
              <w:rPr>
                <w:rFonts w:ascii="Arial" w:hAnsi="Arial" w:cs="Arial"/>
                <w:bCs/>
                <w:sz w:val="20"/>
                <w:szCs w:val="20"/>
                <w:lang w:val="en-US"/>
              </w:rPr>
              <w:t>Introductory seminars for the first year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FEFF4" w14:textId="77777777" w:rsidR="002619D5" w:rsidRPr="00064584" w:rsidRDefault="002619D5" w:rsidP="00321DAA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95A" w14:textId="7FC914E2" w:rsidR="002619D5" w:rsidRPr="00064584" w:rsidRDefault="002619D5" w:rsidP="006732D7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F7141F" w14:paraId="3C3D4F5C" w14:textId="77777777" w:rsidTr="00064584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D677D" w14:textId="6BA2072E" w:rsidR="00F7141F" w:rsidRPr="00064584" w:rsidRDefault="00F7141F" w:rsidP="00F7141F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2.</w:t>
            </w:r>
          </w:p>
        </w:tc>
        <w:tc>
          <w:tcPr>
            <w:tcW w:w="7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5D59C" w14:textId="15C5C8E0" w:rsidR="00F7141F" w:rsidRPr="00064584" w:rsidRDefault="00F7141F" w:rsidP="00F7141F">
            <w:pPr>
              <w:spacing w:before="6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Seminarium Doktoranckie II semestr /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Doctoral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Seminar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2</w:t>
            </w:r>
            <w:r w:rsidRPr="00064584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nd</w:t>
            </w:r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semester</w:t>
            </w:r>
            <w:proofErr w:type="spellEnd"/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C175" w14:textId="77777777" w:rsidR="00F7141F" w:rsidRPr="00064584" w:rsidRDefault="00F7141F" w:rsidP="00F7141F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AB0CC" w14:textId="2CF80506" w:rsidR="00F7141F" w:rsidRPr="00064584" w:rsidRDefault="00F7141F" w:rsidP="00F7141F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2619D5" w14:paraId="371064D4" w14:textId="77777777" w:rsidTr="00064584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38E7" w14:textId="0957968E" w:rsidR="002619D5" w:rsidRPr="00064584" w:rsidRDefault="002619D5" w:rsidP="00321DAA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3.</w:t>
            </w:r>
          </w:p>
        </w:tc>
        <w:tc>
          <w:tcPr>
            <w:tcW w:w="7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7226C" w14:textId="1D0A766B" w:rsidR="002619D5" w:rsidRPr="00064584" w:rsidRDefault="002619D5" w:rsidP="00486984">
            <w:pPr>
              <w:spacing w:before="6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Regularne uczęszczanie na seminaria organizowane w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IChO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PAN w trakcie 4 lat nauki w szkole /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Regular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attendance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at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IOC PAS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seminars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for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four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years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of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studying</w:t>
            </w:r>
            <w:proofErr w:type="spellEnd"/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029D5" w14:textId="77777777" w:rsidR="002619D5" w:rsidRPr="00064584" w:rsidRDefault="002619D5" w:rsidP="00321DAA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8462" w14:textId="02743755" w:rsidR="002619D5" w:rsidRPr="00064584" w:rsidRDefault="002619D5" w:rsidP="00AE3CEC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</w:tr>
      <w:tr w:rsidR="00486984" w14:paraId="01E87C51" w14:textId="77777777" w:rsidTr="00064584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64C5A" w14:textId="4B421BC1" w:rsidR="00486984" w:rsidRPr="00064584" w:rsidRDefault="00486984" w:rsidP="00321DAA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4.</w:t>
            </w:r>
          </w:p>
        </w:tc>
        <w:tc>
          <w:tcPr>
            <w:tcW w:w="7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C0EA2" w14:textId="59D0A1E8" w:rsidR="00486984" w:rsidRPr="00064584" w:rsidRDefault="00486984" w:rsidP="00486984">
            <w:pPr>
              <w:spacing w:before="6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Udział w seminariach grup badawczych /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Participation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in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research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group</w:t>
            </w:r>
            <w:proofErr w:type="spellEnd"/>
            <w:r w:rsidRPr="0006458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064584">
              <w:rPr>
                <w:rFonts w:ascii="Arial" w:hAnsi="Arial" w:cs="Arial"/>
                <w:bCs/>
                <w:sz w:val="20"/>
                <w:szCs w:val="20"/>
              </w:rPr>
              <w:t>seminars</w:t>
            </w:r>
            <w:proofErr w:type="spellEnd"/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A32F3" w14:textId="77777777" w:rsidR="00486984" w:rsidRPr="00064584" w:rsidRDefault="00486984" w:rsidP="00321DAA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13C70" w14:textId="4EF5EAEB" w:rsidR="00486984" w:rsidRPr="00064584" w:rsidRDefault="00486984" w:rsidP="00AE3CEC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</w:tr>
      <w:tr w:rsidR="005B67C1" w14:paraId="705D960C" w14:textId="77777777" w:rsidTr="00080121">
        <w:tc>
          <w:tcPr>
            <w:tcW w:w="9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4B3A6" w14:textId="4D152433" w:rsidR="005B67C1" w:rsidRPr="00064584" w:rsidRDefault="005B67C1" w:rsidP="005B67C1">
            <w:pPr>
              <w:spacing w:before="6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64584">
              <w:rPr>
                <w:rFonts w:ascii="Arial" w:hAnsi="Arial" w:cs="Arial"/>
                <w:bCs/>
                <w:sz w:val="18"/>
                <w:szCs w:val="18"/>
              </w:rPr>
              <w:t>Suma ECTS                                                                                                                                                         (</w:t>
            </w:r>
            <w:r w:rsidRPr="00064584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 w:rsidRPr="00064584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064584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 w:rsidRPr="00064584"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13CB0F5" w14:textId="77777777" w:rsidR="005B67C1" w:rsidRPr="00064584" w:rsidRDefault="005B67C1" w:rsidP="00321DAA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F61E856" w14:textId="13075010" w:rsidR="00F23731" w:rsidRPr="005B67C1" w:rsidRDefault="003830E5" w:rsidP="0086279E">
      <w:pPr>
        <w:spacing w:before="120" w:after="60"/>
        <w:rPr>
          <w:color w:val="806000" w:themeColor="accent4" w:themeShade="80"/>
          <w:sz w:val="4"/>
          <w:szCs w:val="4"/>
        </w:rPr>
      </w:pPr>
      <w:r w:rsidRPr="005B67C1">
        <w:rPr>
          <w:rFonts w:ascii="Arial" w:hAnsi="Arial" w:cs="Arial"/>
          <w:b/>
          <w:bCs/>
          <w:sz w:val="20"/>
          <w:szCs w:val="20"/>
        </w:rPr>
        <w:t xml:space="preserve">          </w:t>
      </w:r>
      <w:r w:rsidR="00932D1F" w:rsidRPr="005B67C1">
        <w:rPr>
          <w:rFonts w:ascii="Arial" w:hAnsi="Arial" w:cs="Arial"/>
          <w:b/>
          <w:bCs/>
          <w:sz w:val="20"/>
          <w:szCs w:val="20"/>
        </w:rPr>
        <w:tab/>
      </w:r>
      <w:r w:rsidR="00932D1F" w:rsidRPr="005B67C1">
        <w:rPr>
          <w:rFonts w:ascii="Arial" w:hAnsi="Arial" w:cs="Arial"/>
          <w:b/>
          <w:bCs/>
          <w:sz w:val="20"/>
          <w:szCs w:val="20"/>
        </w:rPr>
        <w:tab/>
      </w:r>
      <w:r w:rsidR="00F23731" w:rsidRPr="005B67C1">
        <w:rPr>
          <w:sz w:val="2"/>
          <w:szCs w:val="2"/>
        </w:rPr>
        <w:t xml:space="preserve">                       </w:t>
      </w:r>
    </w:p>
    <w:p w14:paraId="78E8C095" w14:textId="5B4F1215" w:rsidR="001D694F" w:rsidRDefault="00B92777" w:rsidP="00283F13">
      <w:pPr>
        <w:spacing w:before="120" w:after="60"/>
        <w:jc w:val="both"/>
        <w:rPr>
          <w:rFonts w:ascii="Arial" w:hAnsi="Arial" w:cs="Arial"/>
          <w:bCs/>
          <w:i/>
          <w:sz w:val="20"/>
          <w:szCs w:val="20"/>
        </w:rPr>
      </w:pPr>
      <w:r w:rsidRPr="00B92777">
        <w:rPr>
          <w:rFonts w:ascii="Arial" w:hAnsi="Arial" w:cs="Arial"/>
          <w:b/>
          <w:bCs/>
          <w:sz w:val="20"/>
          <w:szCs w:val="20"/>
        </w:rPr>
        <w:t>(</w:t>
      </w:r>
      <w:r w:rsidR="00F462FA" w:rsidRPr="001848BE">
        <w:rPr>
          <w:rFonts w:ascii="Arial" w:hAnsi="Arial" w:cs="Arial"/>
          <w:b/>
          <w:bCs/>
          <w:sz w:val="20"/>
          <w:szCs w:val="20"/>
        </w:rPr>
        <w:t>C</w:t>
      </w:r>
      <w:r w:rsidR="00883BDF">
        <w:rPr>
          <w:rFonts w:ascii="Arial" w:hAnsi="Arial" w:cs="Arial"/>
          <w:b/>
          <w:bCs/>
          <w:sz w:val="20"/>
          <w:szCs w:val="20"/>
        </w:rPr>
        <w:t>2</w:t>
      </w:r>
      <w:r>
        <w:rPr>
          <w:rFonts w:ascii="Arial" w:hAnsi="Arial" w:cs="Arial"/>
          <w:b/>
          <w:bCs/>
          <w:sz w:val="20"/>
          <w:szCs w:val="20"/>
        </w:rPr>
        <w:t xml:space="preserve">) </w:t>
      </w:r>
      <w:r w:rsidR="005B67C1">
        <w:rPr>
          <w:rFonts w:ascii="Arial" w:hAnsi="Arial" w:cs="Arial"/>
          <w:b/>
          <w:bCs/>
          <w:sz w:val="20"/>
          <w:szCs w:val="20"/>
        </w:rPr>
        <w:t>Planowane s</w:t>
      </w:r>
      <w:r w:rsidR="00DA25F9" w:rsidRPr="001848BE">
        <w:rPr>
          <w:rFonts w:ascii="Arial" w:hAnsi="Arial" w:cs="Arial"/>
          <w:b/>
          <w:bCs/>
          <w:sz w:val="20"/>
          <w:szCs w:val="20"/>
        </w:rPr>
        <w:t xml:space="preserve">eminaria specjalizacyjne poza </w:t>
      </w:r>
      <w:proofErr w:type="spellStart"/>
      <w:r w:rsidR="00D058DB">
        <w:rPr>
          <w:rFonts w:ascii="Arial" w:hAnsi="Arial" w:cs="Arial"/>
          <w:b/>
          <w:bCs/>
          <w:sz w:val="20"/>
          <w:szCs w:val="20"/>
        </w:rPr>
        <w:t>IChO</w:t>
      </w:r>
      <w:proofErr w:type="spellEnd"/>
      <w:r w:rsidR="00D058DB">
        <w:rPr>
          <w:rFonts w:ascii="Arial" w:hAnsi="Arial" w:cs="Arial"/>
          <w:b/>
          <w:bCs/>
          <w:sz w:val="20"/>
          <w:szCs w:val="20"/>
        </w:rPr>
        <w:t xml:space="preserve"> PAN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5B67C1">
        <w:rPr>
          <w:rFonts w:ascii="Arial" w:hAnsi="Arial" w:cs="Arial"/>
          <w:bCs/>
          <w:sz w:val="20"/>
          <w:szCs w:val="20"/>
        </w:rPr>
        <w:t>–</w:t>
      </w:r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5B67C1">
        <w:rPr>
          <w:rFonts w:ascii="Arial" w:hAnsi="Arial" w:cs="Arial"/>
          <w:bCs/>
          <w:sz w:val="20"/>
          <w:szCs w:val="20"/>
        </w:rPr>
        <w:t>Planned</w:t>
      </w:r>
      <w:proofErr w:type="spellEnd"/>
      <w:r w:rsidR="005B67C1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841122">
        <w:rPr>
          <w:rFonts w:ascii="Arial" w:hAnsi="Arial" w:cs="Arial"/>
          <w:bCs/>
          <w:sz w:val="20"/>
          <w:szCs w:val="20"/>
        </w:rPr>
        <w:t>S</w:t>
      </w:r>
      <w:r w:rsidR="00DA25F9" w:rsidRPr="001848BE">
        <w:rPr>
          <w:rFonts w:ascii="Arial" w:hAnsi="Arial" w:cs="Arial"/>
          <w:bCs/>
          <w:i/>
          <w:sz w:val="20"/>
          <w:szCs w:val="20"/>
        </w:rPr>
        <w:t>pecialization</w:t>
      </w:r>
      <w:proofErr w:type="spellEnd"/>
      <w:r w:rsidR="00DA25F9" w:rsidRPr="001848BE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DA25F9" w:rsidRPr="001848BE">
        <w:rPr>
          <w:rFonts w:ascii="Arial" w:hAnsi="Arial" w:cs="Arial"/>
          <w:bCs/>
          <w:i/>
          <w:sz w:val="20"/>
          <w:szCs w:val="20"/>
        </w:rPr>
        <w:t>seminars</w:t>
      </w:r>
      <w:proofErr w:type="spellEnd"/>
      <w:r w:rsidR="00DA25F9" w:rsidRPr="001848BE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DA25F9" w:rsidRPr="001848BE">
        <w:rPr>
          <w:rFonts w:ascii="Arial" w:hAnsi="Arial" w:cs="Arial"/>
          <w:bCs/>
          <w:i/>
          <w:sz w:val="20"/>
          <w:szCs w:val="20"/>
        </w:rPr>
        <w:t>external</w:t>
      </w:r>
      <w:proofErr w:type="spellEnd"/>
      <w:r w:rsidR="00DA25F9" w:rsidRPr="001848BE">
        <w:rPr>
          <w:rFonts w:ascii="Arial" w:hAnsi="Arial" w:cs="Arial"/>
          <w:bCs/>
          <w:i/>
          <w:sz w:val="20"/>
          <w:szCs w:val="20"/>
        </w:rPr>
        <w:t xml:space="preserve"> to </w:t>
      </w:r>
      <w:r w:rsidR="00D058DB">
        <w:rPr>
          <w:rFonts w:ascii="Arial" w:hAnsi="Arial" w:cs="Arial"/>
          <w:bCs/>
          <w:i/>
          <w:sz w:val="20"/>
          <w:szCs w:val="20"/>
        </w:rPr>
        <w:t>IOC PAS</w:t>
      </w:r>
    </w:p>
    <w:p w14:paraId="37731681" w14:textId="77777777" w:rsidR="00375AA6" w:rsidRPr="001848BE" w:rsidRDefault="00375AA6" w:rsidP="00B92777">
      <w:pPr>
        <w:jc w:val="both"/>
        <w:rPr>
          <w:rFonts w:ascii="Arial" w:hAnsi="Arial" w:cs="Arial"/>
          <w:bCs/>
          <w:i/>
          <w:sz w:val="20"/>
          <w:szCs w:val="20"/>
        </w:rPr>
      </w:pPr>
    </w:p>
    <w:p w14:paraId="44DF49B4" w14:textId="4C912FEF" w:rsidR="00DA25F9" w:rsidRPr="001848BE" w:rsidRDefault="00DA25F9" w:rsidP="00DA25F9">
      <w:pPr>
        <w:rPr>
          <w:rFonts w:ascii="Arial" w:hAnsi="Arial" w:cs="Arial"/>
          <w:b/>
          <w:bCs/>
          <w:sz w:val="4"/>
          <w:szCs w:val="4"/>
        </w:rPr>
      </w:pPr>
      <w:r w:rsidRPr="001848BE">
        <w:rPr>
          <w:rFonts w:ascii="Arial" w:hAnsi="Arial" w:cs="Arial"/>
          <w:bCs/>
          <w:i/>
          <w:sz w:val="20"/>
          <w:szCs w:val="20"/>
        </w:rPr>
        <w:t xml:space="preserve"> </w:t>
      </w:r>
      <w:r w:rsidRPr="001848BE">
        <w:rPr>
          <w:rFonts w:ascii="Arial" w:hAnsi="Arial" w:cs="Arial"/>
          <w:bCs/>
          <w:i/>
          <w:sz w:val="4"/>
          <w:szCs w:val="4"/>
        </w:rPr>
        <w:t xml:space="preserve">  </w:t>
      </w:r>
    </w:p>
    <w:tbl>
      <w:tblPr>
        <w:tblW w:w="104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95"/>
        <w:gridCol w:w="1620"/>
        <w:gridCol w:w="1474"/>
        <w:gridCol w:w="1134"/>
      </w:tblGrid>
      <w:tr w:rsidR="005B67C1" w14:paraId="229E571F" w14:textId="77777777" w:rsidTr="00064584">
        <w:trPr>
          <w:trHeight w:val="486"/>
        </w:trPr>
        <w:tc>
          <w:tcPr>
            <w:tcW w:w="6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B5203" w14:textId="3BEA3552" w:rsidR="005B67C1" w:rsidRPr="00616173" w:rsidRDefault="005B67C1" w:rsidP="00321DAA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Nazwa</w:t>
            </w:r>
            <w:proofErr w:type="spellEnd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seminarium</w:t>
            </w:r>
            <w:proofErr w:type="spellEnd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instytucja</w:t>
            </w:r>
            <w:proofErr w:type="spellEnd"/>
          </w:p>
          <w:p w14:paraId="44260BD7" w14:textId="77777777" w:rsidR="005B67C1" w:rsidRPr="00616173" w:rsidRDefault="005B67C1" w:rsidP="00321DAA">
            <w:pPr>
              <w:spacing w:after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</w:pPr>
            <w:r w:rsidRPr="00616173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Seminar details: name, instituti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70BEB" w14:textId="06CB42D8" w:rsidR="005B67C1" w:rsidRPr="00616173" w:rsidRDefault="005B67C1" w:rsidP="00064584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Liczba</w:t>
            </w:r>
            <w:proofErr w:type="spellEnd"/>
            <w:r w:rsidR="00064584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godzin</w:t>
            </w:r>
            <w:proofErr w:type="spellEnd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(</w:t>
            </w:r>
            <w:r w:rsidRPr="00616173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Number of hours</w:t>
            </w:r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)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A5D78" w14:textId="09BA9B25" w:rsidR="005B67C1" w:rsidRPr="00064584" w:rsidRDefault="00064584" w:rsidP="005B67C1">
            <w:pPr>
              <w:pStyle w:val="Heading3"/>
              <w:spacing w:before="60" w:after="60"/>
              <w:rPr>
                <w:b w:val="0"/>
                <w:sz w:val="18"/>
                <w:szCs w:val="18"/>
                <w:lang w:val="en-GB"/>
              </w:rPr>
            </w:pPr>
            <w:r w:rsidRPr="00064584">
              <w:rPr>
                <w:b w:val="0"/>
                <w:sz w:val="18"/>
                <w:szCs w:val="18"/>
                <w:lang w:val="en-US"/>
              </w:rPr>
              <w:t xml:space="preserve">Semester </w:t>
            </w:r>
            <w:r w:rsidRPr="00064584">
              <w:rPr>
                <w:b w:val="0"/>
                <w:i/>
                <w:iCs/>
                <w:sz w:val="18"/>
                <w:szCs w:val="18"/>
                <w:lang w:val="en-US"/>
              </w:rPr>
              <w:t>(semester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51FB6" w14:textId="77777777" w:rsidR="005B67C1" w:rsidRPr="00207059" w:rsidRDefault="005B67C1" w:rsidP="00321DAA">
            <w:pPr>
              <w:pStyle w:val="Heading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5B67C1" w14:paraId="49994F55" w14:textId="77777777" w:rsidTr="00064584">
        <w:tc>
          <w:tcPr>
            <w:tcW w:w="6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1A49" w14:textId="77777777" w:rsidR="005B67C1" w:rsidRDefault="005B67C1" w:rsidP="00A54B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C054BF6" w14:textId="77777777" w:rsidR="005B67C1" w:rsidRDefault="005B67C1" w:rsidP="00A54B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DE3F5FA" w14:textId="78AE266E" w:rsidR="005B67C1" w:rsidRDefault="005B67C1" w:rsidP="00A54B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075ED" w14:textId="77777777" w:rsidR="005B67C1" w:rsidRDefault="005B67C1" w:rsidP="00321DAA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8EA79" w14:textId="77777777" w:rsidR="005B67C1" w:rsidRDefault="005B67C1" w:rsidP="00321DAA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D5596" w14:textId="77777777" w:rsidR="005B67C1" w:rsidRDefault="005B67C1" w:rsidP="00321DAA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B67C1" w14:paraId="596811DC" w14:textId="77777777" w:rsidTr="00080121">
        <w:tc>
          <w:tcPr>
            <w:tcW w:w="9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BA06" w14:textId="5D8574C2" w:rsidR="005B67C1" w:rsidRDefault="005B67C1" w:rsidP="005B67C1">
            <w:pPr>
              <w:spacing w:before="6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FEA450D" w14:textId="77777777" w:rsidR="005B67C1" w:rsidRDefault="005B67C1" w:rsidP="00321DAA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30385503" w14:textId="18E82E18" w:rsidR="00841122" w:rsidRDefault="00841122" w:rsidP="00166031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14:paraId="256C0870" w14:textId="40FE68E1" w:rsidR="00F23731" w:rsidRPr="00247951" w:rsidRDefault="00F23731" w:rsidP="00F23731">
      <w:pPr>
        <w:pStyle w:val="Heading3"/>
        <w:spacing w:before="60" w:after="60"/>
        <w:jc w:val="left"/>
        <w:rPr>
          <w:sz w:val="2"/>
          <w:szCs w:val="2"/>
          <w:lang w:val="en-US"/>
        </w:rPr>
      </w:pPr>
      <w:r w:rsidRPr="004C1E10">
        <w:rPr>
          <w:sz w:val="2"/>
          <w:szCs w:val="2"/>
          <w:lang w:val="en-US"/>
        </w:rPr>
        <w:t xml:space="preserve">                      </w:t>
      </w:r>
    </w:p>
    <w:p w14:paraId="55332BCD" w14:textId="77777777" w:rsidR="00375AA6" w:rsidRDefault="00166031" w:rsidP="00166031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4C1E10">
        <w:rPr>
          <w:rFonts w:ascii="Arial" w:hAnsi="Arial" w:cs="Arial"/>
          <w:b/>
          <w:bCs/>
          <w:sz w:val="20"/>
          <w:szCs w:val="20"/>
          <w:lang w:val="en-US"/>
        </w:rPr>
        <w:t xml:space="preserve">          </w:t>
      </w:r>
    </w:p>
    <w:p w14:paraId="33492E29" w14:textId="31A607BF" w:rsidR="00F36975" w:rsidRPr="005B67C1" w:rsidRDefault="00F36975" w:rsidP="00283F13">
      <w:pPr>
        <w:spacing w:before="120" w:after="60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5B67C1">
        <w:rPr>
          <w:rFonts w:ascii="Arial" w:hAnsi="Arial" w:cs="Arial"/>
          <w:b/>
          <w:bCs/>
          <w:sz w:val="20"/>
          <w:szCs w:val="20"/>
          <w:lang w:val="en-US"/>
        </w:rPr>
        <w:t>(</w:t>
      </w:r>
      <w:r w:rsidR="00BA13FF" w:rsidRPr="005B67C1">
        <w:rPr>
          <w:rFonts w:ascii="Arial" w:hAnsi="Arial" w:cs="Arial"/>
          <w:b/>
          <w:bCs/>
          <w:sz w:val="20"/>
          <w:szCs w:val="20"/>
          <w:lang w:val="en-US"/>
        </w:rPr>
        <w:t>D</w:t>
      </w:r>
      <w:r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) </w:t>
      </w:r>
      <w:proofErr w:type="spellStart"/>
      <w:r w:rsidR="005B67C1" w:rsidRPr="005B67C1">
        <w:rPr>
          <w:rFonts w:ascii="Arial" w:hAnsi="Arial" w:cs="Arial"/>
          <w:b/>
          <w:bCs/>
          <w:sz w:val="20"/>
          <w:szCs w:val="20"/>
          <w:lang w:val="en-US"/>
        </w:rPr>
        <w:t>Planowane</w:t>
      </w:r>
      <w:proofErr w:type="spellEnd"/>
      <w:r w:rsidR="005B67C1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5B67C1" w:rsidRPr="005B67C1">
        <w:rPr>
          <w:rFonts w:ascii="Arial" w:hAnsi="Arial" w:cs="Arial"/>
          <w:b/>
          <w:bCs/>
          <w:sz w:val="20"/>
          <w:szCs w:val="20"/>
          <w:lang w:val="en-US"/>
        </w:rPr>
        <w:t>z</w:t>
      </w:r>
      <w:r w:rsidRPr="005B67C1">
        <w:rPr>
          <w:rFonts w:ascii="Arial" w:hAnsi="Arial" w:cs="Arial"/>
          <w:b/>
          <w:bCs/>
          <w:sz w:val="20"/>
          <w:szCs w:val="20"/>
          <w:lang w:val="en-US"/>
        </w:rPr>
        <w:t>ajęcia</w:t>
      </w:r>
      <w:proofErr w:type="spellEnd"/>
      <w:r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Pr="005B67C1">
        <w:rPr>
          <w:rFonts w:ascii="Arial" w:hAnsi="Arial" w:cs="Arial"/>
          <w:b/>
          <w:bCs/>
          <w:sz w:val="20"/>
          <w:szCs w:val="20"/>
          <w:lang w:val="en-US"/>
        </w:rPr>
        <w:t>pozaspecjalizacyjne</w:t>
      </w:r>
      <w:proofErr w:type="spellEnd"/>
      <w:r w:rsidR="00E57497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(</w:t>
      </w:r>
      <w:r w:rsidR="00210FD8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w </w:t>
      </w:r>
      <w:proofErr w:type="spellStart"/>
      <w:r w:rsidR="00210FD8" w:rsidRPr="005B67C1">
        <w:rPr>
          <w:rFonts w:ascii="Arial" w:hAnsi="Arial" w:cs="Arial"/>
          <w:b/>
          <w:bCs/>
          <w:sz w:val="20"/>
          <w:szCs w:val="20"/>
          <w:lang w:val="en-US"/>
        </w:rPr>
        <w:t>tym</w:t>
      </w:r>
      <w:proofErr w:type="spellEnd"/>
      <w:r w:rsidR="008B61B7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8B61B7" w:rsidRPr="005B67C1">
        <w:rPr>
          <w:rFonts w:ascii="Arial" w:hAnsi="Arial" w:cs="Arial"/>
          <w:b/>
          <w:bCs/>
          <w:sz w:val="20"/>
          <w:szCs w:val="20"/>
          <w:lang w:val="en-US"/>
        </w:rPr>
        <w:t>szkolenia</w:t>
      </w:r>
      <w:proofErr w:type="spellEnd"/>
      <w:r w:rsidR="008B61B7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z </w:t>
      </w:r>
      <w:proofErr w:type="spellStart"/>
      <w:r w:rsidR="008B61B7" w:rsidRPr="005B67C1">
        <w:rPr>
          <w:rFonts w:ascii="Arial" w:hAnsi="Arial" w:cs="Arial"/>
          <w:b/>
          <w:bCs/>
          <w:sz w:val="20"/>
          <w:szCs w:val="20"/>
          <w:lang w:val="en-US"/>
        </w:rPr>
        <w:t>zakresu</w:t>
      </w:r>
      <w:proofErr w:type="spellEnd"/>
      <w:r w:rsidR="00E57497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E57497" w:rsidRPr="005B67C1">
        <w:rPr>
          <w:rFonts w:ascii="Arial" w:hAnsi="Arial" w:cs="Arial"/>
          <w:b/>
          <w:bCs/>
          <w:sz w:val="20"/>
          <w:szCs w:val="20"/>
          <w:lang w:val="en-US"/>
        </w:rPr>
        <w:t>umiejętności</w:t>
      </w:r>
      <w:proofErr w:type="spellEnd"/>
      <w:r w:rsidR="00E57497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E57497" w:rsidRPr="005B67C1">
        <w:rPr>
          <w:rFonts w:ascii="Arial" w:hAnsi="Arial" w:cs="Arial"/>
          <w:b/>
          <w:bCs/>
          <w:sz w:val="20"/>
          <w:szCs w:val="20"/>
          <w:lang w:val="en-US"/>
        </w:rPr>
        <w:t>mi</w:t>
      </w:r>
      <w:r w:rsidR="00F40DB4" w:rsidRPr="005B67C1">
        <w:rPr>
          <w:rFonts w:ascii="Arial" w:hAnsi="Arial" w:cs="Arial"/>
          <w:b/>
          <w:bCs/>
          <w:sz w:val="20"/>
          <w:szCs w:val="20"/>
          <w:lang w:val="en-US"/>
        </w:rPr>
        <w:t>ękki</w:t>
      </w:r>
      <w:r w:rsidR="008B61B7" w:rsidRPr="005B67C1">
        <w:rPr>
          <w:rFonts w:ascii="Arial" w:hAnsi="Arial" w:cs="Arial"/>
          <w:b/>
          <w:bCs/>
          <w:sz w:val="20"/>
          <w:szCs w:val="20"/>
          <w:lang w:val="en-US"/>
        </w:rPr>
        <w:t>ch</w:t>
      </w:r>
      <w:proofErr w:type="spellEnd"/>
      <w:r w:rsidR="00F40DB4" w:rsidRPr="005B67C1">
        <w:rPr>
          <w:rFonts w:ascii="Arial" w:hAnsi="Arial" w:cs="Arial"/>
          <w:b/>
          <w:bCs/>
          <w:sz w:val="20"/>
          <w:szCs w:val="20"/>
          <w:lang w:val="en-US"/>
        </w:rPr>
        <w:t>)</w:t>
      </w:r>
      <w:r w:rsidR="00B92777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-</w:t>
      </w:r>
      <w:r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 </w:t>
      </w:r>
      <w:r w:rsidR="005B67C1" w:rsidRPr="005B67C1">
        <w:rPr>
          <w:rFonts w:ascii="Arial" w:hAnsi="Arial" w:cs="Arial"/>
          <w:bCs/>
          <w:sz w:val="20"/>
          <w:szCs w:val="20"/>
          <w:lang w:val="en-US"/>
        </w:rPr>
        <w:t>Planned</w:t>
      </w:r>
      <w:r w:rsidR="00B92777" w:rsidRPr="005B67C1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5B67C1" w:rsidRPr="005B67C1">
        <w:rPr>
          <w:rFonts w:ascii="Arial" w:hAnsi="Arial" w:cs="Arial"/>
          <w:bCs/>
          <w:sz w:val="20"/>
          <w:szCs w:val="20"/>
          <w:lang w:val="en-US"/>
        </w:rPr>
        <w:t>a</w:t>
      </w:r>
      <w:r w:rsidR="00E57497" w:rsidRPr="005B67C1">
        <w:rPr>
          <w:rFonts w:ascii="Arial" w:hAnsi="Arial" w:cs="Arial"/>
          <w:bCs/>
          <w:i/>
          <w:sz w:val="20"/>
          <w:szCs w:val="20"/>
          <w:lang w:val="en-US"/>
        </w:rPr>
        <w:t>dditional classes</w:t>
      </w:r>
      <w:r w:rsidR="00B92777" w:rsidRPr="005B67C1">
        <w:rPr>
          <w:rFonts w:ascii="Arial" w:hAnsi="Arial" w:cs="Arial"/>
          <w:bCs/>
          <w:i/>
          <w:sz w:val="20"/>
          <w:szCs w:val="20"/>
          <w:lang w:val="en-US"/>
        </w:rPr>
        <w:t xml:space="preserve"> (</w:t>
      </w:r>
      <w:r w:rsidR="00E57497" w:rsidRPr="005B67C1">
        <w:rPr>
          <w:rFonts w:ascii="Arial" w:hAnsi="Arial" w:cs="Arial"/>
          <w:bCs/>
          <w:i/>
          <w:sz w:val="20"/>
          <w:szCs w:val="20"/>
          <w:lang w:val="en-US"/>
        </w:rPr>
        <w:t>beyond specializations</w:t>
      </w:r>
      <w:r w:rsidR="00CD4102" w:rsidRPr="005B67C1">
        <w:rPr>
          <w:rFonts w:ascii="Arial" w:hAnsi="Arial" w:cs="Arial"/>
          <w:bCs/>
          <w:i/>
          <w:sz w:val="20"/>
          <w:szCs w:val="20"/>
          <w:lang w:val="en-US"/>
        </w:rPr>
        <w:t>,</w:t>
      </w:r>
      <w:r w:rsidR="00F40DB4" w:rsidRPr="005B67C1">
        <w:rPr>
          <w:rFonts w:ascii="Arial" w:hAnsi="Arial" w:cs="Arial"/>
          <w:bCs/>
          <w:i/>
          <w:sz w:val="20"/>
          <w:szCs w:val="20"/>
          <w:lang w:val="en-US"/>
        </w:rPr>
        <w:t xml:space="preserve"> </w:t>
      </w:r>
      <w:r w:rsidR="00210FD8" w:rsidRPr="005B67C1">
        <w:rPr>
          <w:rFonts w:ascii="Arial" w:hAnsi="Arial" w:cs="Arial"/>
          <w:bCs/>
          <w:i/>
          <w:sz w:val="20"/>
          <w:szCs w:val="20"/>
          <w:lang w:val="en-US"/>
        </w:rPr>
        <w:t>incl</w:t>
      </w:r>
      <w:r w:rsidR="00F40DB4" w:rsidRPr="005B67C1">
        <w:rPr>
          <w:rFonts w:ascii="Arial" w:hAnsi="Arial" w:cs="Arial"/>
          <w:bCs/>
          <w:i/>
          <w:sz w:val="20"/>
          <w:szCs w:val="20"/>
          <w:lang w:val="en-US"/>
        </w:rPr>
        <w:t>. soft</w:t>
      </w:r>
      <w:r w:rsidR="00FD38A6" w:rsidRPr="005B67C1">
        <w:rPr>
          <w:rFonts w:ascii="Arial" w:hAnsi="Arial" w:cs="Arial"/>
          <w:bCs/>
          <w:i/>
          <w:sz w:val="20"/>
          <w:szCs w:val="20"/>
          <w:lang w:val="en-US"/>
        </w:rPr>
        <w:t>-</w:t>
      </w:r>
      <w:r w:rsidR="00F40DB4" w:rsidRPr="005B67C1">
        <w:rPr>
          <w:rFonts w:ascii="Arial" w:hAnsi="Arial" w:cs="Arial"/>
          <w:bCs/>
          <w:i/>
          <w:sz w:val="20"/>
          <w:szCs w:val="20"/>
          <w:lang w:val="en-US"/>
        </w:rPr>
        <w:t>skill lectures or trainings)</w:t>
      </w:r>
    </w:p>
    <w:p w14:paraId="36029384" w14:textId="77777777" w:rsidR="00375AA6" w:rsidRPr="005B67C1" w:rsidRDefault="00375AA6" w:rsidP="00166031">
      <w:pPr>
        <w:rPr>
          <w:rFonts w:ascii="Arial" w:hAnsi="Arial" w:cs="Arial"/>
          <w:bCs/>
          <w:sz w:val="20"/>
          <w:szCs w:val="20"/>
          <w:lang w:val="en-US"/>
        </w:rPr>
      </w:pPr>
    </w:p>
    <w:p w14:paraId="5B363DBC" w14:textId="57080274" w:rsidR="00FD38A6" w:rsidRPr="005B67C1" w:rsidRDefault="00FD38A6" w:rsidP="00166031">
      <w:pPr>
        <w:rPr>
          <w:rFonts w:ascii="Arial" w:hAnsi="Arial" w:cs="Arial"/>
          <w:bCs/>
          <w:i/>
          <w:sz w:val="4"/>
          <w:szCs w:val="4"/>
          <w:lang w:val="en-US"/>
        </w:rPr>
      </w:pPr>
    </w:p>
    <w:tbl>
      <w:tblPr>
        <w:tblW w:w="104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5486"/>
        <w:gridCol w:w="1710"/>
        <w:gridCol w:w="1384"/>
        <w:gridCol w:w="1134"/>
      </w:tblGrid>
      <w:tr w:rsidR="00ED6806" w14:paraId="63CAFD77" w14:textId="77777777" w:rsidTr="00064584">
        <w:trPr>
          <w:trHeight w:val="4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20E88" w14:textId="77777777" w:rsidR="00ED6806" w:rsidRPr="00207059" w:rsidRDefault="00ED6806" w:rsidP="00210FD8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602A0" w14:textId="0FAEB642" w:rsidR="00ED6806" w:rsidRPr="00207059" w:rsidRDefault="00ED6806" w:rsidP="00CD4102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Temat </w:t>
            </w: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</w:t>
            </w:r>
            <w:r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Topic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7A6F" w14:textId="7F72F16A" w:rsidR="00ED6806" w:rsidRPr="00207059" w:rsidRDefault="00ED6806" w:rsidP="00064584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Liczba</w:t>
            </w:r>
            <w:proofErr w:type="spellEnd"/>
            <w:r w:rsidR="00064584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godzin</w:t>
            </w:r>
            <w:proofErr w:type="spellEnd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 (</w:t>
            </w: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Number of hours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904F1" w14:textId="77777777" w:rsidR="00064584" w:rsidRDefault="00064584" w:rsidP="00ED6806">
            <w:pPr>
              <w:pStyle w:val="Heading3"/>
              <w:spacing w:before="60" w:after="60"/>
              <w:rPr>
                <w:b w:val="0"/>
                <w:sz w:val="18"/>
                <w:szCs w:val="18"/>
                <w:lang w:val="en-US"/>
              </w:rPr>
            </w:pPr>
            <w:r w:rsidRPr="00064584">
              <w:rPr>
                <w:b w:val="0"/>
                <w:sz w:val="18"/>
                <w:szCs w:val="18"/>
                <w:lang w:val="en-US"/>
              </w:rPr>
              <w:t>Semester</w:t>
            </w:r>
          </w:p>
          <w:p w14:paraId="05580EED" w14:textId="519F6E63" w:rsidR="00ED6806" w:rsidRPr="00064584" w:rsidRDefault="00064584" w:rsidP="00ED6806">
            <w:pPr>
              <w:pStyle w:val="Heading3"/>
              <w:spacing w:before="60" w:after="60"/>
              <w:rPr>
                <w:b w:val="0"/>
                <w:i/>
                <w:iCs/>
                <w:sz w:val="18"/>
                <w:szCs w:val="18"/>
              </w:rPr>
            </w:pPr>
            <w:r w:rsidRPr="00064584">
              <w:rPr>
                <w:b w:val="0"/>
                <w:i/>
                <w:iCs/>
                <w:sz w:val="18"/>
                <w:szCs w:val="18"/>
                <w:lang w:val="en-US"/>
              </w:rPr>
              <w:t>(semester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78F22" w14:textId="77777777" w:rsidR="00ED6806" w:rsidRPr="00207059" w:rsidRDefault="00ED6806" w:rsidP="00210FD8">
            <w:pPr>
              <w:pStyle w:val="Heading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ED6806" w14:paraId="156E8373" w14:textId="77777777" w:rsidTr="00064584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AB091" w14:textId="77777777" w:rsidR="00ED6806" w:rsidRDefault="00ED6806" w:rsidP="00210FD8">
            <w:pPr>
              <w:spacing w:before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40F9A" w14:textId="77777777" w:rsidR="00ED6806" w:rsidRDefault="00ED6806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594BF1B" w14:textId="77777777" w:rsidR="00ED6806" w:rsidRDefault="00ED6806" w:rsidP="00210FD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6742B0D" w14:textId="77777777" w:rsidR="00ED6806" w:rsidRDefault="00ED6806" w:rsidP="00210FD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46D10" w14:textId="77777777" w:rsidR="00ED6806" w:rsidRDefault="00ED6806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8C266" w14:textId="77777777" w:rsidR="00ED6806" w:rsidRDefault="00ED6806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7E2A3" w14:textId="77777777" w:rsidR="00ED6806" w:rsidRDefault="00ED6806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D6806" w14:paraId="7DDE8E82" w14:textId="77777777" w:rsidTr="00080121">
        <w:tc>
          <w:tcPr>
            <w:tcW w:w="92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BD6B" w14:textId="2A9BE7DB" w:rsidR="00ED6806" w:rsidRDefault="00ED6806" w:rsidP="00ED6806">
            <w:pPr>
              <w:spacing w:before="6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329082" w14:textId="77777777" w:rsidR="00ED6806" w:rsidRDefault="00ED6806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AFCD77F" w14:textId="529F87F4" w:rsidR="00CD75CB" w:rsidRDefault="00ED6806" w:rsidP="00F7141F">
      <w:pPr>
        <w:spacing w:before="120"/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/>
          <w:bCs/>
          <w:i/>
          <w:sz w:val="20"/>
          <w:szCs w:val="20"/>
        </w:rPr>
        <w:t xml:space="preserve">                      </w:t>
      </w:r>
    </w:p>
    <w:p w14:paraId="62E0418D" w14:textId="77777777" w:rsidR="00F7141F" w:rsidRPr="006E0A15" w:rsidRDefault="00F7141F" w:rsidP="00F7141F">
      <w:pPr>
        <w:rPr>
          <w:rFonts w:ascii="Arial" w:hAnsi="Arial" w:cs="Arial"/>
          <w:bCs/>
          <w:color w:val="806000" w:themeColor="accent4" w:themeShade="80"/>
          <w:sz w:val="20"/>
          <w:szCs w:val="20"/>
        </w:rPr>
      </w:pPr>
      <w:r>
        <w:rPr>
          <w:rFonts w:ascii="Arial" w:hAnsi="Arial" w:cs="Arial"/>
          <w:bCs/>
          <w:noProof/>
          <w:color w:val="806000" w:themeColor="accent4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A673D56" wp14:editId="35A8B5E7">
                <wp:simplePos x="0" y="0"/>
                <wp:positionH relativeFrom="column">
                  <wp:posOffset>66675</wp:posOffset>
                </wp:positionH>
                <wp:positionV relativeFrom="paragraph">
                  <wp:posOffset>33047</wp:posOffset>
                </wp:positionV>
                <wp:extent cx="6177280" cy="1121134"/>
                <wp:effectExtent l="0" t="0" r="7620" b="9525"/>
                <wp:wrapNone/>
                <wp:docPr id="19" name="Prostoką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7280" cy="112113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476CC4" w14:textId="77777777" w:rsidR="00F7141F" w:rsidRPr="00AC37F3" w:rsidRDefault="00F7141F" w:rsidP="00F7141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P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 xml:space="preserve">odpis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doktoranta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:</w:t>
                            </w:r>
                            <w:r w:rsidRPr="00AC37F3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br/>
                            </w:r>
                            <w:proofErr w:type="spellStart"/>
                            <w:r w:rsidRPr="002A47A7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t>PhD</w:t>
                            </w:r>
                            <w:proofErr w:type="spellEnd"/>
                            <w:r w:rsidRPr="002A47A7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t>S</w:t>
                            </w:r>
                            <w:r w:rsidRPr="002A47A7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t>tudent’s</w:t>
                            </w:r>
                            <w:proofErr w:type="spellEnd"/>
                            <w:r w:rsidRPr="002A47A7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2A47A7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</w:rPr>
                              <w:t>signature</w:t>
                            </w:r>
                            <w:proofErr w:type="spellEnd"/>
                          </w:p>
                          <w:p w14:paraId="24247DF6" w14:textId="77777777" w:rsidR="00F7141F" w:rsidRDefault="00F7141F" w:rsidP="00F7141F">
                            <w:pP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</w:pPr>
                          </w:p>
                          <w:p w14:paraId="27010948" w14:textId="77777777" w:rsidR="00F7141F" w:rsidRPr="00A1603A" w:rsidRDefault="00F7141F" w:rsidP="00F7141F">
                            <w:pPr>
                              <w:ind w:left="2160"/>
                              <w:rPr>
                                <w:rFonts w:ascii="Arial" w:hAnsi="Arial" w:cs="Arial"/>
                                <w:b/>
                                <w:color w:val="806000" w:themeColor="accent4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…………………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………….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…………......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73D56" id="Prostokąt 19" o:spid="_x0000_s1027" style="position:absolute;margin-left:5.25pt;margin-top:2.6pt;width:486.4pt;height:88.3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" fillcolor="#e2efd9 [665]" strokecolor="#1f3763 [1604]" strokeweight="1pt">
                <v:textbox>
                  <w:txbxContent>
                    <w:p w14:paraId="59476CC4" w14:textId="77777777" w:rsidR="00F7141F" w:rsidRPr="00AC37F3" w:rsidRDefault="00F7141F" w:rsidP="00F7141F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P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 xml:space="preserve">odpis </w:t>
                      </w: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doktoranta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:</w:t>
                      </w:r>
                      <w:r w:rsidRPr="00AC37F3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br/>
                      </w:r>
                      <w:proofErr w:type="spellStart"/>
                      <w:r w:rsidRPr="002A47A7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t>PhD</w:t>
                      </w:r>
                      <w:proofErr w:type="spellEnd"/>
                      <w:r w:rsidRPr="002A47A7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t>S</w:t>
                      </w:r>
                      <w:r w:rsidRPr="002A47A7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t>tudent’s</w:t>
                      </w:r>
                      <w:proofErr w:type="spellEnd"/>
                      <w:r w:rsidRPr="002A47A7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2A47A7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</w:rPr>
                        <w:t>signature</w:t>
                      </w:r>
                      <w:proofErr w:type="spellEnd"/>
                    </w:p>
                    <w:p w14:paraId="24247DF6" w14:textId="77777777" w:rsidR="00F7141F" w:rsidRDefault="00F7141F" w:rsidP="00F7141F">
                      <w:pP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</w:pPr>
                    </w:p>
                    <w:p w14:paraId="27010948" w14:textId="77777777" w:rsidR="00F7141F" w:rsidRPr="00A1603A" w:rsidRDefault="00F7141F" w:rsidP="00F7141F">
                      <w:pPr>
                        <w:ind w:left="2160"/>
                        <w:rPr>
                          <w:rFonts w:ascii="Arial" w:hAnsi="Arial" w:cs="Arial"/>
                          <w:b/>
                          <w:color w:val="806000" w:themeColor="accent4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 xml:space="preserve">              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…………………</w:t>
                      </w: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………….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…………......</w:t>
                      </w: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...................................................</w:t>
                      </w:r>
                    </w:p>
                  </w:txbxContent>
                </v:textbox>
              </v:rect>
            </w:pict>
          </mc:Fallback>
        </mc:AlternateContent>
      </w:r>
    </w:p>
    <w:p w14:paraId="503FB116" w14:textId="77777777" w:rsidR="00F7141F" w:rsidRPr="006E0A15" w:rsidRDefault="00F7141F" w:rsidP="00F7141F">
      <w:pPr>
        <w:rPr>
          <w:rFonts w:ascii="Arial" w:hAnsi="Arial" w:cs="Arial"/>
          <w:bCs/>
          <w:color w:val="806000" w:themeColor="accent4" w:themeShade="80"/>
          <w:sz w:val="20"/>
          <w:szCs w:val="20"/>
        </w:rPr>
      </w:pPr>
    </w:p>
    <w:p w14:paraId="3679844A" w14:textId="77777777" w:rsidR="00F7141F" w:rsidRPr="006E0A15" w:rsidRDefault="00F7141F" w:rsidP="00F7141F">
      <w:pPr>
        <w:rPr>
          <w:rFonts w:ascii="Arial" w:hAnsi="Arial" w:cs="Arial"/>
          <w:bCs/>
          <w:color w:val="806000" w:themeColor="accent4" w:themeShade="80"/>
          <w:sz w:val="20"/>
          <w:szCs w:val="20"/>
        </w:rPr>
      </w:pPr>
    </w:p>
    <w:p w14:paraId="6ED4E8EA" w14:textId="77777777" w:rsidR="00F7141F" w:rsidRPr="006E0A15" w:rsidRDefault="00F7141F" w:rsidP="00F7141F">
      <w:pPr>
        <w:rPr>
          <w:rFonts w:ascii="Arial" w:hAnsi="Arial" w:cs="Arial"/>
          <w:bCs/>
          <w:color w:val="806000" w:themeColor="accent4" w:themeShade="80"/>
          <w:sz w:val="20"/>
          <w:szCs w:val="20"/>
        </w:rPr>
      </w:pPr>
    </w:p>
    <w:p w14:paraId="78F857A2" w14:textId="77777777" w:rsidR="00F7141F" w:rsidRPr="006E0A15" w:rsidRDefault="00F7141F" w:rsidP="00F7141F">
      <w:pPr>
        <w:rPr>
          <w:rFonts w:ascii="Arial" w:hAnsi="Arial" w:cs="Arial"/>
          <w:bCs/>
          <w:color w:val="806000" w:themeColor="accent4" w:themeShade="80"/>
          <w:sz w:val="20"/>
          <w:szCs w:val="20"/>
        </w:rPr>
      </w:pPr>
    </w:p>
    <w:p w14:paraId="6A46E127" w14:textId="77777777" w:rsidR="00F7141F" w:rsidRPr="006E0A15" w:rsidRDefault="00F7141F" w:rsidP="00F7141F">
      <w:pPr>
        <w:rPr>
          <w:rFonts w:ascii="Arial" w:hAnsi="Arial" w:cs="Arial"/>
          <w:bCs/>
          <w:color w:val="806000" w:themeColor="accent4" w:themeShade="80"/>
          <w:sz w:val="20"/>
          <w:szCs w:val="20"/>
        </w:rPr>
      </w:pPr>
    </w:p>
    <w:p w14:paraId="3C388663" w14:textId="77777777" w:rsidR="00F7141F" w:rsidRPr="006E0A15" w:rsidRDefault="00F7141F" w:rsidP="00F7141F">
      <w:pPr>
        <w:rPr>
          <w:rFonts w:ascii="Arial" w:hAnsi="Arial" w:cs="Arial"/>
          <w:bCs/>
          <w:color w:val="806000" w:themeColor="accent4" w:themeShade="80"/>
          <w:sz w:val="20"/>
          <w:szCs w:val="20"/>
        </w:rPr>
      </w:pPr>
    </w:p>
    <w:p w14:paraId="5F88490C" w14:textId="77777777" w:rsidR="00F7141F" w:rsidRPr="00FE7B35" w:rsidRDefault="00F7141F" w:rsidP="00F7141F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Cs/>
          <w:noProof/>
          <w:color w:val="806000" w:themeColor="accent4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4573876" wp14:editId="411DBCAA">
                <wp:simplePos x="0" y="0"/>
                <wp:positionH relativeFrom="column">
                  <wp:posOffset>67310</wp:posOffset>
                </wp:positionH>
                <wp:positionV relativeFrom="paragraph">
                  <wp:posOffset>200328</wp:posOffset>
                </wp:positionV>
                <wp:extent cx="6177280" cy="1612092"/>
                <wp:effectExtent l="0" t="0" r="7620" b="13970"/>
                <wp:wrapNone/>
                <wp:docPr id="3" name="Prostoką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7280" cy="161209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DCA7F" w14:textId="77777777" w:rsidR="00F7141F" w:rsidRDefault="00F7141F" w:rsidP="00F7141F">
                            <w:pPr>
                              <w:shd w:val="clear" w:color="auto" w:fill="E2EFD9" w:themeFill="accent6" w:themeFillTint="33"/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P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o</w:t>
                            </w:r>
                            <w:r w:rsidRPr="00DA60C9">
                              <w:rPr>
                                <w:rFonts w:ascii="Arial" w:hAnsi="Arial" w:cs="Arial"/>
                                <w:bCs/>
                                <w:color w:val="806000"/>
                                <w:sz w:val="20"/>
                                <w:szCs w:val="20"/>
                              </w:rPr>
                              <w:t>d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pis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(-y)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 xml:space="preserve"> promotora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(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 xml:space="preserve">lub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promotorów)*</w:t>
                            </w:r>
                            <w:r w:rsidRPr="00A1603A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 xml:space="preserve">:  </w:t>
                            </w:r>
                          </w:p>
                          <w:p w14:paraId="0ADE64F3" w14:textId="77777777" w:rsidR="00F7141F" w:rsidRPr="00EA69F3" w:rsidRDefault="00F7141F" w:rsidP="00F7141F">
                            <w:pPr>
                              <w:shd w:val="clear" w:color="auto" w:fill="E2EFD9" w:themeFill="accent6" w:themeFillTint="33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  <w:lang w:val="en-GB"/>
                              </w:rPr>
                              <w:t>Signature(s</w:t>
                            </w:r>
                            <w:r w:rsidRPr="00E97946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  <w:lang w:val="en-GB"/>
                              </w:rPr>
                              <w:t>)</w:t>
                            </w:r>
                            <w:r w:rsidRPr="00C44452"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i/>
                                <w:color w:val="806000" w:themeColor="accent4" w:themeShade="80"/>
                                <w:sz w:val="18"/>
                                <w:szCs w:val="18"/>
                                <w:lang w:val="en-GB"/>
                              </w:rPr>
                              <w:t>of the supervisor (or supervisors)*:</w:t>
                            </w:r>
                          </w:p>
                          <w:p w14:paraId="10D366AB" w14:textId="77777777" w:rsidR="00F7141F" w:rsidRPr="00313AFB" w:rsidRDefault="00F7141F" w:rsidP="00F7141F">
                            <w:pPr>
                              <w:shd w:val="clear" w:color="auto" w:fill="E2EFD9" w:themeFill="accent6" w:themeFillTint="33"/>
                              <w:ind w:left="4320"/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13AFB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lang w:val="en-US"/>
                              </w:rPr>
                              <w:t>.………….........................................................................</w:t>
                            </w:r>
                          </w:p>
                          <w:p w14:paraId="19165DEE" w14:textId="77777777" w:rsidR="00F7141F" w:rsidRPr="00313AFB" w:rsidRDefault="00F7141F" w:rsidP="00F7141F">
                            <w:pPr>
                              <w:shd w:val="clear" w:color="auto" w:fill="E2EFD9" w:themeFill="accent6" w:themeFillTint="33"/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A1E2298" w14:textId="77777777" w:rsidR="00F7141F" w:rsidRPr="00313AFB" w:rsidRDefault="00F7141F" w:rsidP="00F7141F">
                            <w:pPr>
                              <w:shd w:val="clear" w:color="auto" w:fill="E2EFD9" w:themeFill="accent6" w:themeFillTint="33"/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121DE5C" w14:textId="77777777" w:rsidR="00F7141F" w:rsidRPr="00313AFB" w:rsidRDefault="00F7141F" w:rsidP="00F7141F">
                            <w:pPr>
                              <w:shd w:val="clear" w:color="auto" w:fill="E2EFD9" w:themeFill="accent6" w:themeFillTint="33"/>
                              <w:ind w:left="4320"/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13AFB">
                              <w:rPr>
                                <w:rFonts w:ascii="Arial" w:hAnsi="Arial" w:cs="Arial"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lang w:val="en-US"/>
                              </w:rPr>
                              <w:t>.………….........................................................................</w:t>
                            </w:r>
                          </w:p>
                          <w:p w14:paraId="4B5C51A7" w14:textId="77777777" w:rsidR="00F7141F" w:rsidRDefault="00F7141F" w:rsidP="00F7141F">
                            <w:pPr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FB55287" w14:textId="77777777" w:rsidR="00F7141F" w:rsidRDefault="00F7141F" w:rsidP="00F7141F">
                            <w:pPr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5A2BDD3B" w14:textId="10DD36AC" w:rsidR="00F7141F" w:rsidRPr="00054CA5" w:rsidRDefault="00F7141F" w:rsidP="00F7141F">
                            <w:pPr>
                              <w:rPr>
                                <w:rFonts w:ascii="Arial" w:hAnsi="Arial" w:cs="Arial"/>
                                <w:i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*)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albo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opiekuna</w:t>
                            </w:r>
                            <w:proofErr w:type="spellEnd"/>
                            <w:r w:rsidR="00064584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(-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ów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)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projektu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doktorskiego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je</w:t>
                            </w:r>
                            <w:r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żeli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 promotor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nie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został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jeszcze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powołany</w:t>
                            </w:r>
                            <w:proofErr w:type="spellEnd"/>
                            <w:r w:rsidRPr="00054CA5">
                              <w:rPr>
                                <w:rFonts w:ascii="Arial" w:hAnsi="Arial" w:cs="Arial"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br/>
                              <w:t xml:space="preserve">    </w:t>
                            </w:r>
                            <w:r w:rsidRPr="00054CA5">
                              <w:rPr>
                                <w:rFonts w:ascii="Arial" w:hAnsi="Arial" w:cs="Arial"/>
                                <w:i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 xml:space="preserve">or of the doctoral project advisor(s), if the supervisor has not, as yet, been 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806000"/>
                                <w:sz w:val="16"/>
                                <w:szCs w:val="16"/>
                                <w:lang w:val="en-US"/>
                              </w:rPr>
                              <w:t>appoin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573876" id="_x0000_s1028" style="position:absolute;margin-left:5.3pt;margin-top:15.75pt;width:486.4pt;height:126.9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" fillcolor="#e2efd9 [665]" strokecolor="#1f3763 [1604]" strokeweight="1pt">
                <v:textbox>
                  <w:txbxContent>
                    <w:p w14:paraId="6DCDCA7F" w14:textId="77777777" w:rsidR="00F7141F" w:rsidRDefault="00F7141F" w:rsidP="00F7141F">
                      <w:pPr>
                        <w:shd w:val="clear" w:color="auto" w:fill="E2EFD9" w:themeFill="accent6" w:themeFillTint="33"/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P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o</w:t>
                      </w:r>
                      <w:r w:rsidRPr="00DA60C9">
                        <w:rPr>
                          <w:rFonts w:ascii="Arial" w:hAnsi="Arial" w:cs="Arial"/>
                          <w:bCs/>
                          <w:color w:val="806000"/>
                          <w:sz w:val="20"/>
                          <w:szCs w:val="20"/>
                        </w:rPr>
                        <w:t>d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pis</w:t>
                      </w: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(-y)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 xml:space="preserve"> promotora </w:t>
                      </w: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(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 xml:space="preserve">lub </w:t>
                      </w:r>
                      <w:r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promotorów)*</w:t>
                      </w:r>
                      <w:r w:rsidRPr="00A1603A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 xml:space="preserve">:  </w:t>
                      </w:r>
                    </w:p>
                    <w:p w14:paraId="0ADE64F3" w14:textId="77777777" w:rsidR="00F7141F" w:rsidRPr="00EA69F3" w:rsidRDefault="00F7141F" w:rsidP="00F7141F">
                      <w:pPr>
                        <w:shd w:val="clear" w:color="auto" w:fill="E2EFD9" w:themeFill="accent6" w:themeFillTint="33"/>
                        <w:jc w:val="both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  <w:lang w:val="en-GB"/>
                        </w:rPr>
                        <w:t>Signature(s</w:t>
                      </w:r>
                      <w:r w:rsidRPr="00E97946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  <w:lang w:val="en-GB"/>
                        </w:rPr>
                        <w:t>)</w:t>
                      </w:r>
                      <w:r w:rsidRPr="00C44452"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i/>
                          <w:color w:val="806000" w:themeColor="accent4" w:themeShade="80"/>
                          <w:sz w:val="18"/>
                          <w:szCs w:val="18"/>
                          <w:lang w:val="en-GB"/>
                        </w:rPr>
                        <w:t>of the supervisor (or supervisors)*:</w:t>
                      </w:r>
                    </w:p>
                    <w:p w14:paraId="10D366AB" w14:textId="77777777" w:rsidR="00F7141F" w:rsidRPr="00313AFB" w:rsidRDefault="00F7141F" w:rsidP="00F7141F">
                      <w:pPr>
                        <w:shd w:val="clear" w:color="auto" w:fill="E2EFD9" w:themeFill="accent6" w:themeFillTint="33"/>
                        <w:ind w:left="4320"/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  <w:lang w:val="en-US"/>
                        </w:rPr>
                      </w:pPr>
                      <w:r w:rsidRPr="00313AFB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  <w:lang w:val="en-US"/>
                        </w:rPr>
                        <w:t>.………….........................................................................</w:t>
                      </w:r>
                    </w:p>
                    <w:p w14:paraId="19165DEE" w14:textId="77777777" w:rsidR="00F7141F" w:rsidRPr="00313AFB" w:rsidRDefault="00F7141F" w:rsidP="00F7141F">
                      <w:pPr>
                        <w:shd w:val="clear" w:color="auto" w:fill="E2EFD9" w:themeFill="accent6" w:themeFillTint="33"/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0A1E2298" w14:textId="77777777" w:rsidR="00F7141F" w:rsidRPr="00313AFB" w:rsidRDefault="00F7141F" w:rsidP="00F7141F">
                      <w:pPr>
                        <w:shd w:val="clear" w:color="auto" w:fill="E2EFD9" w:themeFill="accent6" w:themeFillTint="33"/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4121DE5C" w14:textId="77777777" w:rsidR="00F7141F" w:rsidRPr="00313AFB" w:rsidRDefault="00F7141F" w:rsidP="00F7141F">
                      <w:pPr>
                        <w:shd w:val="clear" w:color="auto" w:fill="E2EFD9" w:themeFill="accent6" w:themeFillTint="33"/>
                        <w:ind w:left="4320"/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  <w:lang w:val="en-US"/>
                        </w:rPr>
                      </w:pPr>
                      <w:r w:rsidRPr="00313AFB">
                        <w:rPr>
                          <w:rFonts w:ascii="Arial" w:hAnsi="Arial" w:cs="Arial"/>
                          <w:bCs/>
                          <w:color w:val="806000" w:themeColor="accent4" w:themeShade="80"/>
                          <w:sz w:val="20"/>
                          <w:szCs w:val="20"/>
                          <w:lang w:val="en-US"/>
                        </w:rPr>
                        <w:t>.………….........................................................................</w:t>
                      </w:r>
                    </w:p>
                    <w:p w14:paraId="4B5C51A7" w14:textId="77777777" w:rsidR="00F7141F" w:rsidRDefault="00F7141F" w:rsidP="00F7141F">
                      <w:pPr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</w:pPr>
                    </w:p>
                    <w:p w14:paraId="2FB55287" w14:textId="77777777" w:rsidR="00F7141F" w:rsidRDefault="00F7141F" w:rsidP="00F7141F">
                      <w:pPr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</w:pPr>
                    </w:p>
                    <w:p w14:paraId="5A2BDD3B" w14:textId="10DD36AC" w:rsidR="00F7141F" w:rsidRPr="00054CA5" w:rsidRDefault="00F7141F" w:rsidP="00F7141F">
                      <w:pPr>
                        <w:rPr>
                          <w:rFonts w:ascii="Arial" w:hAnsi="Arial" w:cs="Arial"/>
                          <w:i/>
                          <w:color w:val="806000"/>
                          <w:sz w:val="16"/>
                          <w:szCs w:val="16"/>
                          <w:lang w:val="en-US"/>
                        </w:rPr>
                      </w:pPr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*)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albo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opiekuna</w:t>
                      </w:r>
                      <w:proofErr w:type="spellEnd"/>
                      <w:r w:rsidR="00064584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(-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ów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)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projektu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doktorskiego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je</w:t>
                      </w:r>
                      <w:r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żeli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 promotor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nie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został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jeszcze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t>powołany</w:t>
                      </w:r>
                      <w:proofErr w:type="spellEnd"/>
                      <w:r w:rsidRPr="00054CA5">
                        <w:rPr>
                          <w:rFonts w:ascii="Arial" w:hAnsi="Arial" w:cs="Arial"/>
                          <w:color w:val="806000"/>
                          <w:sz w:val="16"/>
                          <w:szCs w:val="16"/>
                          <w:lang w:val="en-US"/>
                        </w:rPr>
                        <w:br/>
                        <w:t xml:space="preserve">    </w:t>
                      </w:r>
                      <w:r w:rsidRPr="00054CA5">
                        <w:rPr>
                          <w:rFonts w:ascii="Arial" w:hAnsi="Arial" w:cs="Arial"/>
                          <w:i/>
                          <w:color w:val="806000"/>
                          <w:sz w:val="16"/>
                          <w:szCs w:val="16"/>
                          <w:lang w:val="en-US"/>
                        </w:rPr>
                        <w:t xml:space="preserve">or of the doctoral project advisor(s), if the supervisor has not, as yet, been </w:t>
                      </w:r>
                      <w:r>
                        <w:rPr>
                          <w:rFonts w:ascii="Arial" w:hAnsi="Arial" w:cs="Arial"/>
                          <w:i/>
                          <w:color w:val="806000"/>
                          <w:sz w:val="16"/>
                          <w:szCs w:val="16"/>
                          <w:lang w:val="en-US"/>
                        </w:rPr>
                        <w:t>appointed</w:t>
                      </w:r>
                    </w:p>
                  </w:txbxContent>
                </v:textbox>
              </v:rect>
            </w:pict>
          </mc:Fallback>
        </mc:AlternateContent>
      </w:r>
    </w:p>
    <w:p w14:paraId="4D85F7BF" w14:textId="77777777" w:rsidR="00A1603A" w:rsidRPr="00884C43" w:rsidRDefault="00A1603A" w:rsidP="00F7141F">
      <w:pPr>
        <w:ind w:firstLine="709"/>
        <w:jc w:val="both"/>
        <w:rPr>
          <w:rFonts w:ascii="Arial" w:hAnsi="Arial" w:cs="Arial"/>
          <w:sz w:val="20"/>
          <w:szCs w:val="20"/>
        </w:rPr>
      </w:pPr>
    </w:p>
    <w:sectPr w:rsidR="00A1603A" w:rsidRPr="00884C43" w:rsidSect="00B92777">
      <w:footerReference w:type="default" r:id="rId9"/>
      <w:pgSz w:w="11900" w:h="16840"/>
      <w:pgMar w:top="567" w:right="843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5AB53A" w14:textId="77777777" w:rsidR="000E7E49" w:rsidRDefault="000E7E49" w:rsidP="00E70203">
      <w:r>
        <w:separator/>
      </w:r>
    </w:p>
  </w:endnote>
  <w:endnote w:type="continuationSeparator" w:id="0">
    <w:p w14:paraId="2C9A9AE0" w14:textId="77777777" w:rsidR="000E7E49" w:rsidRDefault="000E7E49" w:rsidP="00E70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90461730"/>
      <w:docPartObj>
        <w:docPartGallery w:val="Page Numbers (Bottom of Page)"/>
        <w:docPartUnique/>
      </w:docPartObj>
    </w:sdtPr>
    <w:sdtEndPr/>
    <w:sdtContent>
      <w:p w14:paraId="6C89A122" w14:textId="130FD43B" w:rsidR="00321DAA" w:rsidRDefault="00321DA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118A">
          <w:rPr>
            <w:noProof/>
          </w:rPr>
          <w:t>1</w:t>
        </w:r>
        <w:r>
          <w:fldChar w:fldCharType="end"/>
        </w:r>
      </w:p>
    </w:sdtContent>
  </w:sdt>
  <w:p w14:paraId="690DABC8" w14:textId="77777777" w:rsidR="00321DAA" w:rsidRDefault="00321D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1AC09E" w14:textId="77777777" w:rsidR="000E7E49" w:rsidRDefault="000E7E49" w:rsidP="00E70203">
      <w:r>
        <w:separator/>
      </w:r>
    </w:p>
  </w:footnote>
  <w:footnote w:type="continuationSeparator" w:id="0">
    <w:p w14:paraId="6D6C6D1A" w14:textId="77777777" w:rsidR="000E7E49" w:rsidRDefault="000E7E49" w:rsidP="00E702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03CAC"/>
    <w:multiLevelType w:val="hybridMultilevel"/>
    <w:tmpl w:val="A72CB2D0"/>
    <w:lvl w:ilvl="0" w:tplc="51E89E26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E4DDB"/>
    <w:multiLevelType w:val="hybridMultilevel"/>
    <w:tmpl w:val="E588534A"/>
    <w:lvl w:ilvl="0" w:tplc="AC86277A">
      <w:start w:val="1"/>
      <w:numFmt w:val="upperLetter"/>
      <w:lvlText w:val="(%1)"/>
      <w:lvlJc w:val="left"/>
      <w:pPr>
        <w:ind w:left="643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" w15:restartNumberingAfterBreak="0">
    <w:nsid w:val="3EC00B99"/>
    <w:multiLevelType w:val="hybridMultilevel"/>
    <w:tmpl w:val="F27866C6"/>
    <w:lvl w:ilvl="0" w:tplc="C0AE6E24">
      <w:start w:val="1"/>
      <w:numFmt w:val="upperRoman"/>
      <w:lvlText w:val="(%1)"/>
      <w:lvlJc w:val="left"/>
      <w:pPr>
        <w:ind w:left="108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053063"/>
    <w:multiLevelType w:val="hybridMultilevel"/>
    <w:tmpl w:val="F38AB02C"/>
    <w:lvl w:ilvl="0" w:tplc="13F4E38C">
      <w:start w:val="1"/>
      <w:numFmt w:val="upperLetter"/>
      <w:lvlText w:val="(%1)"/>
      <w:lvlJc w:val="left"/>
      <w:pPr>
        <w:ind w:left="108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D70B00"/>
    <w:multiLevelType w:val="hybridMultilevel"/>
    <w:tmpl w:val="E588534A"/>
    <w:lvl w:ilvl="0" w:tplc="AC86277A">
      <w:start w:val="1"/>
      <w:numFmt w:val="upperLetter"/>
      <w:lvlText w:val="(%1)"/>
      <w:lvlJc w:val="left"/>
      <w:pPr>
        <w:ind w:left="502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70733906"/>
    <w:multiLevelType w:val="hybridMultilevel"/>
    <w:tmpl w:val="F4642DF2"/>
    <w:lvl w:ilvl="0" w:tplc="2C643F9E">
      <w:start w:val="1"/>
      <w:numFmt w:val="decimal"/>
      <w:lvlText w:val="%1."/>
      <w:lvlJc w:val="left"/>
      <w:pPr>
        <w:ind w:left="405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7B8A3148"/>
    <w:multiLevelType w:val="hybridMultilevel"/>
    <w:tmpl w:val="6436FA30"/>
    <w:lvl w:ilvl="0" w:tplc="2A94C894">
      <w:start w:val="2"/>
      <w:numFmt w:val="upperLetter"/>
      <w:lvlText w:val="(%1)"/>
      <w:lvlJc w:val="left"/>
      <w:pPr>
        <w:ind w:left="108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AxMre0MDIyNTJV0lEKTi0uzszPAykwrAUAMX6pkSwAAAA="/>
  </w:docVars>
  <w:rsids>
    <w:rsidRoot w:val="00C43137"/>
    <w:rsid w:val="00003163"/>
    <w:rsid w:val="00003283"/>
    <w:rsid w:val="000049CC"/>
    <w:rsid w:val="00010AE7"/>
    <w:rsid w:val="00013D65"/>
    <w:rsid w:val="000147B0"/>
    <w:rsid w:val="00016A45"/>
    <w:rsid w:val="0002586C"/>
    <w:rsid w:val="00043875"/>
    <w:rsid w:val="00044DDA"/>
    <w:rsid w:val="000470B9"/>
    <w:rsid w:val="000522AA"/>
    <w:rsid w:val="000575D8"/>
    <w:rsid w:val="00057641"/>
    <w:rsid w:val="00057DC2"/>
    <w:rsid w:val="00064584"/>
    <w:rsid w:val="000655C1"/>
    <w:rsid w:val="00065B62"/>
    <w:rsid w:val="00067B8F"/>
    <w:rsid w:val="00070A53"/>
    <w:rsid w:val="00071371"/>
    <w:rsid w:val="00071581"/>
    <w:rsid w:val="00080121"/>
    <w:rsid w:val="000A210E"/>
    <w:rsid w:val="000A5BA2"/>
    <w:rsid w:val="000B590B"/>
    <w:rsid w:val="000B69A6"/>
    <w:rsid w:val="000C34DE"/>
    <w:rsid w:val="000C6CDE"/>
    <w:rsid w:val="000D6D90"/>
    <w:rsid w:val="000D6D99"/>
    <w:rsid w:val="000E5488"/>
    <w:rsid w:val="000E7E49"/>
    <w:rsid w:val="000F3DDF"/>
    <w:rsid w:val="00103A32"/>
    <w:rsid w:val="001044BB"/>
    <w:rsid w:val="0010494B"/>
    <w:rsid w:val="00115344"/>
    <w:rsid w:val="0011687D"/>
    <w:rsid w:val="00124071"/>
    <w:rsid w:val="001303E4"/>
    <w:rsid w:val="00140421"/>
    <w:rsid w:val="00140A74"/>
    <w:rsid w:val="00141BC8"/>
    <w:rsid w:val="00145644"/>
    <w:rsid w:val="00147C0C"/>
    <w:rsid w:val="00166031"/>
    <w:rsid w:val="001848BE"/>
    <w:rsid w:val="001872D6"/>
    <w:rsid w:val="001875D7"/>
    <w:rsid w:val="0019341A"/>
    <w:rsid w:val="001942A2"/>
    <w:rsid w:val="001B2D7A"/>
    <w:rsid w:val="001B3A81"/>
    <w:rsid w:val="001B561F"/>
    <w:rsid w:val="001C5844"/>
    <w:rsid w:val="001C7158"/>
    <w:rsid w:val="001D694F"/>
    <w:rsid w:val="001F02CD"/>
    <w:rsid w:val="001F3480"/>
    <w:rsid w:val="00200944"/>
    <w:rsid w:val="00202B89"/>
    <w:rsid w:val="002106F7"/>
    <w:rsid w:val="00210FD8"/>
    <w:rsid w:val="00211514"/>
    <w:rsid w:val="00213B85"/>
    <w:rsid w:val="00213E75"/>
    <w:rsid w:val="002155DB"/>
    <w:rsid w:val="00217FBB"/>
    <w:rsid w:val="002218F0"/>
    <w:rsid w:val="002263FF"/>
    <w:rsid w:val="0023357D"/>
    <w:rsid w:val="00247951"/>
    <w:rsid w:val="00254315"/>
    <w:rsid w:val="00255426"/>
    <w:rsid w:val="00257928"/>
    <w:rsid w:val="0026088F"/>
    <w:rsid w:val="00261375"/>
    <w:rsid w:val="002619D5"/>
    <w:rsid w:val="00265424"/>
    <w:rsid w:val="00270D0C"/>
    <w:rsid w:val="00272441"/>
    <w:rsid w:val="002734FD"/>
    <w:rsid w:val="002814F5"/>
    <w:rsid w:val="00283F13"/>
    <w:rsid w:val="00287987"/>
    <w:rsid w:val="00287B73"/>
    <w:rsid w:val="0029591D"/>
    <w:rsid w:val="002A45D2"/>
    <w:rsid w:val="002A47A7"/>
    <w:rsid w:val="002A4E5C"/>
    <w:rsid w:val="002A662D"/>
    <w:rsid w:val="002A668B"/>
    <w:rsid w:val="002C2B90"/>
    <w:rsid w:val="002C69BB"/>
    <w:rsid w:val="002D07B7"/>
    <w:rsid w:val="002E22E7"/>
    <w:rsid w:val="002F5B15"/>
    <w:rsid w:val="00300CC2"/>
    <w:rsid w:val="00302AD4"/>
    <w:rsid w:val="003070FD"/>
    <w:rsid w:val="00312D03"/>
    <w:rsid w:val="00321DAA"/>
    <w:rsid w:val="00326B91"/>
    <w:rsid w:val="003361A4"/>
    <w:rsid w:val="00351D22"/>
    <w:rsid w:val="00352E21"/>
    <w:rsid w:val="00367FCA"/>
    <w:rsid w:val="0037137C"/>
    <w:rsid w:val="00375AA6"/>
    <w:rsid w:val="00377643"/>
    <w:rsid w:val="003830E5"/>
    <w:rsid w:val="00387B38"/>
    <w:rsid w:val="003A4547"/>
    <w:rsid w:val="003A6F72"/>
    <w:rsid w:val="003B30E2"/>
    <w:rsid w:val="003B3BCB"/>
    <w:rsid w:val="003B455E"/>
    <w:rsid w:val="003B70D8"/>
    <w:rsid w:val="003C2586"/>
    <w:rsid w:val="003C35D9"/>
    <w:rsid w:val="003C4CEE"/>
    <w:rsid w:val="003D1E39"/>
    <w:rsid w:val="003D4FE4"/>
    <w:rsid w:val="003D6298"/>
    <w:rsid w:val="003E28BD"/>
    <w:rsid w:val="003E70F2"/>
    <w:rsid w:val="00407382"/>
    <w:rsid w:val="00434A6D"/>
    <w:rsid w:val="0043622F"/>
    <w:rsid w:val="00443D83"/>
    <w:rsid w:val="0044478B"/>
    <w:rsid w:val="00451019"/>
    <w:rsid w:val="004530B0"/>
    <w:rsid w:val="004579F0"/>
    <w:rsid w:val="0046068F"/>
    <w:rsid w:val="00462D2F"/>
    <w:rsid w:val="0046454C"/>
    <w:rsid w:val="00465639"/>
    <w:rsid w:val="00475F0A"/>
    <w:rsid w:val="0048570F"/>
    <w:rsid w:val="00486984"/>
    <w:rsid w:val="00490BAB"/>
    <w:rsid w:val="0049103C"/>
    <w:rsid w:val="00491C77"/>
    <w:rsid w:val="00495A1F"/>
    <w:rsid w:val="004B0F72"/>
    <w:rsid w:val="004B2440"/>
    <w:rsid w:val="004B36C4"/>
    <w:rsid w:val="004C1E10"/>
    <w:rsid w:val="004C527A"/>
    <w:rsid w:val="004C62EE"/>
    <w:rsid w:val="004D2FA4"/>
    <w:rsid w:val="004D36CD"/>
    <w:rsid w:val="004D4D89"/>
    <w:rsid w:val="004D5587"/>
    <w:rsid w:val="004D61FD"/>
    <w:rsid w:val="004E16D2"/>
    <w:rsid w:val="004E3DD3"/>
    <w:rsid w:val="004E666D"/>
    <w:rsid w:val="004F5E66"/>
    <w:rsid w:val="00503D24"/>
    <w:rsid w:val="00505AB8"/>
    <w:rsid w:val="005134D7"/>
    <w:rsid w:val="00513ECB"/>
    <w:rsid w:val="0052680A"/>
    <w:rsid w:val="0052727E"/>
    <w:rsid w:val="0053244B"/>
    <w:rsid w:val="0053534E"/>
    <w:rsid w:val="00537AA9"/>
    <w:rsid w:val="00543138"/>
    <w:rsid w:val="0055366D"/>
    <w:rsid w:val="00556919"/>
    <w:rsid w:val="00560935"/>
    <w:rsid w:val="00561B36"/>
    <w:rsid w:val="0056290C"/>
    <w:rsid w:val="00575574"/>
    <w:rsid w:val="005755CC"/>
    <w:rsid w:val="00581303"/>
    <w:rsid w:val="00586373"/>
    <w:rsid w:val="0058697B"/>
    <w:rsid w:val="00596305"/>
    <w:rsid w:val="005B1500"/>
    <w:rsid w:val="005B3ADD"/>
    <w:rsid w:val="005B67C1"/>
    <w:rsid w:val="005F5E90"/>
    <w:rsid w:val="00601503"/>
    <w:rsid w:val="00602871"/>
    <w:rsid w:val="00612674"/>
    <w:rsid w:val="00612CA7"/>
    <w:rsid w:val="0061390B"/>
    <w:rsid w:val="00615A9A"/>
    <w:rsid w:val="00616173"/>
    <w:rsid w:val="006214AE"/>
    <w:rsid w:val="00621647"/>
    <w:rsid w:val="00624DDE"/>
    <w:rsid w:val="00625C8F"/>
    <w:rsid w:val="00627F2C"/>
    <w:rsid w:val="00630989"/>
    <w:rsid w:val="0063451D"/>
    <w:rsid w:val="006437D2"/>
    <w:rsid w:val="00647373"/>
    <w:rsid w:val="0065335D"/>
    <w:rsid w:val="00653FEB"/>
    <w:rsid w:val="00657C8C"/>
    <w:rsid w:val="006617C8"/>
    <w:rsid w:val="006651A8"/>
    <w:rsid w:val="0067003F"/>
    <w:rsid w:val="006732D7"/>
    <w:rsid w:val="00676DB0"/>
    <w:rsid w:val="00677F22"/>
    <w:rsid w:val="006804A6"/>
    <w:rsid w:val="00681584"/>
    <w:rsid w:val="00697C2A"/>
    <w:rsid w:val="006A0E4D"/>
    <w:rsid w:val="006B16E3"/>
    <w:rsid w:val="006B4F4C"/>
    <w:rsid w:val="006C2DFE"/>
    <w:rsid w:val="006C6B40"/>
    <w:rsid w:val="006D1C3A"/>
    <w:rsid w:val="006D37AB"/>
    <w:rsid w:val="006D4D18"/>
    <w:rsid w:val="006E05AF"/>
    <w:rsid w:val="006E25B4"/>
    <w:rsid w:val="006E69C4"/>
    <w:rsid w:val="006E6C2F"/>
    <w:rsid w:val="006E73AC"/>
    <w:rsid w:val="006F15FE"/>
    <w:rsid w:val="0070751D"/>
    <w:rsid w:val="007114D9"/>
    <w:rsid w:val="00715734"/>
    <w:rsid w:val="00744D4B"/>
    <w:rsid w:val="007476C2"/>
    <w:rsid w:val="007539C1"/>
    <w:rsid w:val="00761DE9"/>
    <w:rsid w:val="007732F9"/>
    <w:rsid w:val="007758D4"/>
    <w:rsid w:val="00786786"/>
    <w:rsid w:val="00791B11"/>
    <w:rsid w:val="00791D1D"/>
    <w:rsid w:val="007933C7"/>
    <w:rsid w:val="007A018D"/>
    <w:rsid w:val="007A21BD"/>
    <w:rsid w:val="007A6F99"/>
    <w:rsid w:val="007B2134"/>
    <w:rsid w:val="007B3EF1"/>
    <w:rsid w:val="007B78C9"/>
    <w:rsid w:val="007C63BE"/>
    <w:rsid w:val="007D6823"/>
    <w:rsid w:val="007D7F80"/>
    <w:rsid w:val="007E561E"/>
    <w:rsid w:val="007E683F"/>
    <w:rsid w:val="007E71F2"/>
    <w:rsid w:val="007F0EDF"/>
    <w:rsid w:val="007F294D"/>
    <w:rsid w:val="007F7EDE"/>
    <w:rsid w:val="0080350C"/>
    <w:rsid w:val="00813ED9"/>
    <w:rsid w:val="00814DAB"/>
    <w:rsid w:val="00822828"/>
    <w:rsid w:val="00823275"/>
    <w:rsid w:val="00824CA6"/>
    <w:rsid w:val="008269BF"/>
    <w:rsid w:val="008315EE"/>
    <w:rsid w:val="00841122"/>
    <w:rsid w:val="00843C05"/>
    <w:rsid w:val="00847828"/>
    <w:rsid w:val="00847A4D"/>
    <w:rsid w:val="00850706"/>
    <w:rsid w:val="00855839"/>
    <w:rsid w:val="0086279E"/>
    <w:rsid w:val="00863794"/>
    <w:rsid w:val="00865340"/>
    <w:rsid w:val="008720D4"/>
    <w:rsid w:val="00875A84"/>
    <w:rsid w:val="00881CF5"/>
    <w:rsid w:val="008832CF"/>
    <w:rsid w:val="00883BDF"/>
    <w:rsid w:val="00884C43"/>
    <w:rsid w:val="0089118A"/>
    <w:rsid w:val="008968A0"/>
    <w:rsid w:val="00896B47"/>
    <w:rsid w:val="008A57AB"/>
    <w:rsid w:val="008A637F"/>
    <w:rsid w:val="008B28C8"/>
    <w:rsid w:val="008B3617"/>
    <w:rsid w:val="008B61B7"/>
    <w:rsid w:val="008C127F"/>
    <w:rsid w:val="008D2506"/>
    <w:rsid w:val="008D5C20"/>
    <w:rsid w:val="008E7E58"/>
    <w:rsid w:val="008F62C2"/>
    <w:rsid w:val="008F6823"/>
    <w:rsid w:val="008F7D59"/>
    <w:rsid w:val="008F7F3A"/>
    <w:rsid w:val="00900A07"/>
    <w:rsid w:val="009030F6"/>
    <w:rsid w:val="0090554B"/>
    <w:rsid w:val="0090783F"/>
    <w:rsid w:val="00910560"/>
    <w:rsid w:val="0091738A"/>
    <w:rsid w:val="00917DD4"/>
    <w:rsid w:val="0092084A"/>
    <w:rsid w:val="009244C2"/>
    <w:rsid w:val="009251CB"/>
    <w:rsid w:val="00925EA8"/>
    <w:rsid w:val="009270A9"/>
    <w:rsid w:val="0092763F"/>
    <w:rsid w:val="00932D1F"/>
    <w:rsid w:val="00932F45"/>
    <w:rsid w:val="00933669"/>
    <w:rsid w:val="00944AAC"/>
    <w:rsid w:val="00946F96"/>
    <w:rsid w:val="00951BDB"/>
    <w:rsid w:val="00952511"/>
    <w:rsid w:val="009642F7"/>
    <w:rsid w:val="00977035"/>
    <w:rsid w:val="00992495"/>
    <w:rsid w:val="00996864"/>
    <w:rsid w:val="009B0B11"/>
    <w:rsid w:val="009B1576"/>
    <w:rsid w:val="009C4DBA"/>
    <w:rsid w:val="009D0CC0"/>
    <w:rsid w:val="009D0FFB"/>
    <w:rsid w:val="009D49BB"/>
    <w:rsid w:val="009D52DC"/>
    <w:rsid w:val="009E3865"/>
    <w:rsid w:val="009F1DC9"/>
    <w:rsid w:val="009F290F"/>
    <w:rsid w:val="009F6356"/>
    <w:rsid w:val="00A0045F"/>
    <w:rsid w:val="00A00569"/>
    <w:rsid w:val="00A137E7"/>
    <w:rsid w:val="00A14659"/>
    <w:rsid w:val="00A14777"/>
    <w:rsid w:val="00A1603A"/>
    <w:rsid w:val="00A34157"/>
    <w:rsid w:val="00A35F8C"/>
    <w:rsid w:val="00A37EF7"/>
    <w:rsid w:val="00A401DF"/>
    <w:rsid w:val="00A4218D"/>
    <w:rsid w:val="00A516CD"/>
    <w:rsid w:val="00A54B12"/>
    <w:rsid w:val="00A57B57"/>
    <w:rsid w:val="00A602FC"/>
    <w:rsid w:val="00A61688"/>
    <w:rsid w:val="00A6683E"/>
    <w:rsid w:val="00A72796"/>
    <w:rsid w:val="00A73592"/>
    <w:rsid w:val="00A81A83"/>
    <w:rsid w:val="00A8265E"/>
    <w:rsid w:val="00A8363D"/>
    <w:rsid w:val="00A918FD"/>
    <w:rsid w:val="00A947F3"/>
    <w:rsid w:val="00AC2EC3"/>
    <w:rsid w:val="00AD0042"/>
    <w:rsid w:val="00AD402D"/>
    <w:rsid w:val="00AE3CEC"/>
    <w:rsid w:val="00AF1C3F"/>
    <w:rsid w:val="00AF4C47"/>
    <w:rsid w:val="00B04E77"/>
    <w:rsid w:val="00B05F20"/>
    <w:rsid w:val="00B16C94"/>
    <w:rsid w:val="00B1717F"/>
    <w:rsid w:val="00B2678E"/>
    <w:rsid w:val="00B361E5"/>
    <w:rsid w:val="00B510F0"/>
    <w:rsid w:val="00B64D28"/>
    <w:rsid w:val="00B664AD"/>
    <w:rsid w:val="00B716A7"/>
    <w:rsid w:val="00B73134"/>
    <w:rsid w:val="00B758B8"/>
    <w:rsid w:val="00B815DB"/>
    <w:rsid w:val="00B825A0"/>
    <w:rsid w:val="00B92777"/>
    <w:rsid w:val="00B93CB4"/>
    <w:rsid w:val="00BA13FF"/>
    <w:rsid w:val="00BB4E07"/>
    <w:rsid w:val="00BB5F5A"/>
    <w:rsid w:val="00BB73C6"/>
    <w:rsid w:val="00BC58BE"/>
    <w:rsid w:val="00BE1D0B"/>
    <w:rsid w:val="00BE73F7"/>
    <w:rsid w:val="00BF4CA1"/>
    <w:rsid w:val="00BF6A9D"/>
    <w:rsid w:val="00BF6F86"/>
    <w:rsid w:val="00C14039"/>
    <w:rsid w:val="00C330AD"/>
    <w:rsid w:val="00C42810"/>
    <w:rsid w:val="00C43137"/>
    <w:rsid w:val="00C45722"/>
    <w:rsid w:val="00C52537"/>
    <w:rsid w:val="00C52984"/>
    <w:rsid w:val="00C56C16"/>
    <w:rsid w:val="00C60481"/>
    <w:rsid w:val="00C60684"/>
    <w:rsid w:val="00C6310E"/>
    <w:rsid w:val="00C63372"/>
    <w:rsid w:val="00C6468E"/>
    <w:rsid w:val="00C71F8D"/>
    <w:rsid w:val="00C738F7"/>
    <w:rsid w:val="00C77B9A"/>
    <w:rsid w:val="00C81C4E"/>
    <w:rsid w:val="00C8453A"/>
    <w:rsid w:val="00C87BAE"/>
    <w:rsid w:val="00C90D42"/>
    <w:rsid w:val="00C91AAA"/>
    <w:rsid w:val="00C91D30"/>
    <w:rsid w:val="00C95159"/>
    <w:rsid w:val="00C9580F"/>
    <w:rsid w:val="00C97D83"/>
    <w:rsid w:val="00CA0C2F"/>
    <w:rsid w:val="00CA1993"/>
    <w:rsid w:val="00CA3B65"/>
    <w:rsid w:val="00CB43AC"/>
    <w:rsid w:val="00CB46F3"/>
    <w:rsid w:val="00CC0502"/>
    <w:rsid w:val="00CC538C"/>
    <w:rsid w:val="00CC7631"/>
    <w:rsid w:val="00CD1330"/>
    <w:rsid w:val="00CD4102"/>
    <w:rsid w:val="00CD503E"/>
    <w:rsid w:val="00CD75CB"/>
    <w:rsid w:val="00CE606D"/>
    <w:rsid w:val="00CE7F2C"/>
    <w:rsid w:val="00CF77CB"/>
    <w:rsid w:val="00D058DB"/>
    <w:rsid w:val="00D06316"/>
    <w:rsid w:val="00D2122C"/>
    <w:rsid w:val="00D22BC5"/>
    <w:rsid w:val="00D231D9"/>
    <w:rsid w:val="00D35D28"/>
    <w:rsid w:val="00D41234"/>
    <w:rsid w:val="00D42B73"/>
    <w:rsid w:val="00D44E91"/>
    <w:rsid w:val="00D45934"/>
    <w:rsid w:val="00D46E6E"/>
    <w:rsid w:val="00D535F0"/>
    <w:rsid w:val="00D56026"/>
    <w:rsid w:val="00D56871"/>
    <w:rsid w:val="00D6391F"/>
    <w:rsid w:val="00D6697C"/>
    <w:rsid w:val="00D71EBF"/>
    <w:rsid w:val="00D73F91"/>
    <w:rsid w:val="00D74220"/>
    <w:rsid w:val="00D83C23"/>
    <w:rsid w:val="00D852BA"/>
    <w:rsid w:val="00D93E6D"/>
    <w:rsid w:val="00D9486F"/>
    <w:rsid w:val="00D97FFE"/>
    <w:rsid w:val="00DA25F9"/>
    <w:rsid w:val="00DB1B3B"/>
    <w:rsid w:val="00DB4EED"/>
    <w:rsid w:val="00DB6265"/>
    <w:rsid w:val="00DC20A8"/>
    <w:rsid w:val="00DC39EE"/>
    <w:rsid w:val="00DC501A"/>
    <w:rsid w:val="00DC5F5E"/>
    <w:rsid w:val="00DD0192"/>
    <w:rsid w:val="00DD180B"/>
    <w:rsid w:val="00DD2BD3"/>
    <w:rsid w:val="00DD790F"/>
    <w:rsid w:val="00DE2C50"/>
    <w:rsid w:val="00DE7AAC"/>
    <w:rsid w:val="00DF584B"/>
    <w:rsid w:val="00E0025A"/>
    <w:rsid w:val="00E12664"/>
    <w:rsid w:val="00E14DC7"/>
    <w:rsid w:val="00E15BD6"/>
    <w:rsid w:val="00E17B0D"/>
    <w:rsid w:val="00E21157"/>
    <w:rsid w:val="00E22A6B"/>
    <w:rsid w:val="00E36722"/>
    <w:rsid w:val="00E43ACF"/>
    <w:rsid w:val="00E45BBA"/>
    <w:rsid w:val="00E50D8B"/>
    <w:rsid w:val="00E537B2"/>
    <w:rsid w:val="00E53A37"/>
    <w:rsid w:val="00E55872"/>
    <w:rsid w:val="00E57497"/>
    <w:rsid w:val="00E61121"/>
    <w:rsid w:val="00E61C84"/>
    <w:rsid w:val="00E70203"/>
    <w:rsid w:val="00E734C6"/>
    <w:rsid w:val="00E745CF"/>
    <w:rsid w:val="00E7753A"/>
    <w:rsid w:val="00E84203"/>
    <w:rsid w:val="00E84504"/>
    <w:rsid w:val="00E9075A"/>
    <w:rsid w:val="00E93E60"/>
    <w:rsid w:val="00E955E9"/>
    <w:rsid w:val="00E9565F"/>
    <w:rsid w:val="00E97946"/>
    <w:rsid w:val="00EA303C"/>
    <w:rsid w:val="00EA53C0"/>
    <w:rsid w:val="00EA69F3"/>
    <w:rsid w:val="00EA6E82"/>
    <w:rsid w:val="00EB0AEB"/>
    <w:rsid w:val="00EB5F6D"/>
    <w:rsid w:val="00EB6FF4"/>
    <w:rsid w:val="00EB77F0"/>
    <w:rsid w:val="00ED3145"/>
    <w:rsid w:val="00ED473C"/>
    <w:rsid w:val="00ED4958"/>
    <w:rsid w:val="00ED5A97"/>
    <w:rsid w:val="00ED6806"/>
    <w:rsid w:val="00ED74A4"/>
    <w:rsid w:val="00ED78FE"/>
    <w:rsid w:val="00EE09E1"/>
    <w:rsid w:val="00EE3313"/>
    <w:rsid w:val="00EE6A8D"/>
    <w:rsid w:val="00EF0C34"/>
    <w:rsid w:val="00EF2E8A"/>
    <w:rsid w:val="00EF5283"/>
    <w:rsid w:val="00F01351"/>
    <w:rsid w:val="00F10072"/>
    <w:rsid w:val="00F10A43"/>
    <w:rsid w:val="00F16075"/>
    <w:rsid w:val="00F16D48"/>
    <w:rsid w:val="00F23731"/>
    <w:rsid w:val="00F2374C"/>
    <w:rsid w:val="00F23B34"/>
    <w:rsid w:val="00F251CF"/>
    <w:rsid w:val="00F36975"/>
    <w:rsid w:val="00F3731F"/>
    <w:rsid w:val="00F40DB4"/>
    <w:rsid w:val="00F41381"/>
    <w:rsid w:val="00F42321"/>
    <w:rsid w:val="00F45D7B"/>
    <w:rsid w:val="00F462FA"/>
    <w:rsid w:val="00F51FEC"/>
    <w:rsid w:val="00F56484"/>
    <w:rsid w:val="00F57654"/>
    <w:rsid w:val="00F57DA6"/>
    <w:rsid w:val="00F63E17"/>
    <w:rsid w:val="00F66236"/>
    <w:rsid w:val="00F7141F"/>
    <w:rsid w:val="00F71702"/>
    <w:rsid w:val="00F71789"/>
    <w:rsid w:val="00F80702"/>
    <w:rsid w:val="00FA0891"/>
    <w:rsid w:val="00FA1124"/>
    <w:rsid w:val="00FB1B6F"/>
    <w:rsid w:val="00FB3574"/>
    <w:rsid w:val="00FB3DA1"/>
    <w:rsid w:val="00FB4239"/>
    <w:rsid w:val="00FC0181"/>
    <w:rsid w:val="00FC7E7F"/>
    <w:rsid w:val="00FD29B8"/>
    <w:rsid w:val="00FD38A6"/>
    <w:rsid w:val="00FE0283"/>
    <w:rsid w:val="00FF0CB8"/>
    <w:rsid w:val="00FF12E5"/>
    <w:rsid w:val="00FF3EE9"/>
    <w:rsid w:val="00FF6987"/>
    <w:rsid w:val="00FF7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5CD60"/>
  <w14:defaultImageDpi w14:val="32767"/>
  <w15:docId w15:val="{BA9CCEC8-49DF-4682-B625-0B707A2F4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137"/>
    <w:rPr>
      <w:rFonts w:ascii="Times New Roman" w:eastAsia="Times New Roman" w:hAnsi="Times New Roman" w:cs="Times New Roman"/>
      <w:lang w:val="pl-PL" w:eastAsia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0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E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43137"/>
    <w:pPr>
      <w:keepNext/>
      <w:jc w:val="center"/>
      <w:outlineLvl w:val="2"/>
    </w:pPr>
    <w:rPr>
      <w:rFonts w:ascii="Arial" w:eastAsia="Arial Unicode MS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43137"/>
    <w:rPr>
      <w:rFonts w:ascii="Arial" w:eastAsia="Arial Unicode MS" w:hAnsi="Arial" w:cs="Arial"/>
      <w:b/>
      <w:bCs/>
      <w:sz w:val="22"/>
      <w:lang w:val="pl-PL" w:eastAsia="pl-PL"/>
    </w:rPr>
  </w:style>
  <w:style w:type="paragraph" w:customStyle="1" w:styleId="Default">
    <w:name w:val="Default"/>
    <w:rsid w:val="00C43137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pl-PL" w:eastAsia="pl-PL"/>
    </w:rPr>
  </w:style>
  <w:style w:type="character" w:customStyle="1" w:styleId="Heading1Char">
    <w:name w:val="Heading 1 Char"/>
    <w:basedOn w:val="DefaultParagraphFont"/>
    <w:link w:val="Heading1"/>
    <w:uiPriority w:val="9"/>
    <w:rsid w:val="00010A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 w:eastAsia="pl-P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E1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 w:eastAsia="pl-PL"/>
    </w:rPr>
  </w:style>
  <w:style w:type="table" w:styleId="TableGrid">
    <w:name w:val="Table Grid"/>
    <w:basedOn w:val="TableNormal"/>
    <w:uiPriority w:val="39"/>
    <w:rsid w:val="006437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64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AD"/>
    <w:rPr>
      <w:rFonts w:ascii="Tahoma" w:eastAsia="Times New Roman" w:hAnsi="Tahoma" w:cs="Tahoma"/>
      <w:sz w:val="16"/>
      <w:szCs w:val="16"/>
      <w:lang w:val="pl-PL" w:eastAsia="pl-PL"/>
    </w:rPr>
  </w:style>
  <w:style w:type="paragraph" w:styleId="ListParagraph">
    <w:name w:val="List Paragraph"/>
    <w:basedOn w:val="Normal"/>
    <w:uiPriority w:val="34"/>
    <w:qFormat/>
    <w:rsid w:val="00EB0A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020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203"/>
    <w:rPr>
      <w:rFonts w:ascii="Times New Roman" w:eastAsia="Times New Roman" w:hAnsi="Times New Roman" w:cs="Times New Roman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E7020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203"/>
    <w:rPr>
      <w:rFonts w:ascii="Times New Roman" w:eastAsia="Times New Roman" w:hAnsi="Times New Roman" w:cs="Times New Roman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27</Words>
  <Characters>3577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Kolos</dc:creator>
  <cp:lastModifiedBy>dgryko@gmail.com</cp:lastModifiedBy>
  <cp:revision>2</cp:revision>
  <cp:lastPrinted>2020-06-16T11:01:00Z</cp:lastPrinted>
  <dcterms:created xsi:type="dcterms:W3CDTF">2020-10-20T15:22:00Z</dcterms:created>
  <dcterms:modified xsi:type="dcterms:W3CDTF">2020-10-20T15:22:00Z</dcterms:modified>
</cp:coreProperties>
</file>